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D713CF" w14:textId="4C7CAC90" w:rsidR="007A74FB" w:rsidRPr="002D3C55" w:rsidRDefault="00966331" w:rsidP="00576801">
      <w:pPr>
        <w:rPr>
          <w:rFonts w:cstheme="minorHAnsi"/>
          <w:b/>
          <w:color w:val="808080" w:themeColor="background1" w:themeShade="80"/>
          <w:sz w:val="40"/>
          <w:szCs w:val="40"/>
          <w:lang w:val="en-US"/>
        </w:rPr>
      </w:pPr>
      <w:r>
        <w:rPr>
          <w:rFonts w:cstheme="minorHAnsi"/>
          <w:b/>
          <w:color w:val="808080" w:themeColor="background1" w:themeShade="80"/>
          <w:sz w:val="40"/>
          <w:szCs w:val="40"/>
          <w:lang w:val="en-US"/>
        </w:rPr>
        <w:t xml:space="preserve">Application and </w:t>
      </w:r>
      <w:r w:rsidR="00F31993" w:rsidRPr="002D3C55">
        <w:rPr>
          <w:rFonts w:cstheme="minorHAnsi"/>
          <w:b/>
          <w:color w:val="808080" w:themeColor="background1" w:themeShade="80"/>
          <w:sz w:val="40"/>
          <w:szCs w:val="40"/>
          <w:lang w:val="en-US"/>
        </w:rPr>
        <w:t>Company Profile</w:t>
      </w:r>
      <w:r w:rsidR="00E140C0">
        <w:rPr>
          <w:rFonts w:cstheme="minorHAnsi"/>
          <w:b/>
          <w:color w:val="808080" w:themeColor="background1" w:themeShade="80"/>
          <w:sz w:val="40"/>
          <w:szCs w:val="40"/>
          <w:lang w:val="en-US"/>
        </w:rPr>
        <w:t xml:space="preserve"> for Agriculture and Food Ingredient sector</w:t>
      </w:r>
    </w:p>
    <w:p w14:paraId="620F1596" w14:textId="77777777" w:rsidR="00576801" w:rsidRPr="002D3C55" w:rsidRDefault="00576801" w:rsidP="00576801">
      <w:pPr>
        <w:rPr>
          <w:rFonts w:cstheme="minorHAnsi"/>
          <w:lang w:val="en-US"/>
        </w:rPr>
      </w:pPr>
      <w:bookmarkStart w:id="0" w:name="_GoBack"/>
      <w:bookmarkEnd w:id="0"/>
    </w:p>
    <w:p w14:paraId="77BC080F" w14:textId="77777777" w:rsidR="00576801" w:rsidRPr="002D3C55" w:rsidRDefault="00576801" w:rsidP="00C06DAE">
      <w:pPr>
        <w:pStyle w:val="Heading1"/>
        <w:rPr>
          <w:rFonts w:cstheme="minorHAnsi"/>
          <w:lang w:val="en-US"/>
        </w:rPr>
      </w:pPr>
      <w:r w:rsidRPr="002D3C55">
        <w:rPr>
          <w:rFonts w:cstheme="minorHAnsi"/>
          <w:lang w:val="en-US"/>
        </w:rPr>
        <w:t>Contact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838"/>
        <w:gridCol w:w="6971"/>
      </w:tblGrid>
      <w:tr w:rsidR="00576801" w:rsidRPr="002D3C55" w14:paraId="6E18C0F3" w14:textId="77777777" w:rsidTr="00E017F6">
        <w:tc>
          <w:tcPr>
            <w:tcW w:w="2838" w:type="dxa"/>
          </w:tcPr>
          <w:p w14:paraId="038E2F39" w14:textId="4F5B9D46" w:rsidR="00576801" w:rsidRPr="002D3C55" w:rsidRDefault="00576801" w:rsidP="00576801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>Name of company:</w:t>
            </w:r>
          </w:p>
        </w:tc>
        <w:tc>
          <w:tcPr>
            <w:tcW w:w="6971" w:type="dxa"/>
            <w:tcBorders>
              <w:bottom w:val="single" w:sz="4" w:space="0" w:color="auto"/>
            </w:tcBorders>
          </w:tcPr>
          <w:p w14:paraId="00B65648" w14:textId="77777777" w:rsidR="00576801" w:rsidRPr="002D3C55" w:rsidRDefault="00576801" w:rsidP="00D74613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="00D74613" w:rsidRPr="002D3C55">
              <w:rPr>
                <w:rFonts w:cstheme="minorHAnsi"/>
                <w:lang w:val="en-US"/>
              </w:rPr>
              <w:t> </w:t>
            </w:r>
            <w:r w:rsidR="00D74613" w:rsidRPr="002D3C55">
              <w:rPr>
                <w:rFonts w:cstheme="minorHAnsi"/>
                <w:lang w:val="en-US"/>
              </w:rPr>
              <w:t> </w:t>
            </w:r>
            <w:r w:rsidR="00D74613" w:rsidRPr="002D3C55">
              <w:rPr>
                <w:rFonts w:cstheme="minorHAnsi"/>
                <w:lang w:val="en-US"/>
              </w:rPr>
              <w:t> </w:t>
            </w:r>
            <w:r w:rsidR="00D74613" w:rsidRPr="002D3C55">
              <w:rPr>
                <w:rFonts w:cstheme="minorHAnsi"/>
                <w:lang w:val="en-US"/>
              </w:rPr>
              <w:t> </w:t>
            </w:r>
            <w:r w:rsidR="00D74613"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576801" w:rsidRPr="002D3C55" w14:paraId="79AD401D" w14:textId="77777777" w:rsidTr="00E017F6">
        <w:tc>
          <w:tcPr>
            <w:tcW w:w="2838" w:type="dxa"/>
          </w:tcPr>
          <w:p w14:paraId="46AF1E58" w14:textId="77777777" w:rsidR="00576801" w:rsidRPr="002D3C55" w:rsidRDefault="00F23AE5" w:rsidP="00F23AE5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>Office a</w:t>
            </w:r>
            <w:r w:rsidR="00576801" w:rsidRPr="002D3C55">
              <w:rPr>
                <w:rFonts w:cstheme="minorHAnsi"/>
                <w:b/>
                <w:lang w:val="en-US"/>
              </w:rPr>
              <w:t>ddress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472BE2EC" w14:textId="77777777" w:rsidR="00576801" w:rsidRPr="002D3C55" w:rsidRDefault="00576801" w:rsidP="00576801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576801" w:rsidRPr="002D3C55" w14:paraId="3E018C19" w14:textId="77777777" w:rsidTr="00E017F6">
        <w:tc>
          <w:tcPr>
            <w:tcW w:w="2838" w:type="dxa"/>
          </w:tcPr>
          <w:p w14:paraId="06818436" w14:textId="77777777" w:rsidR="00576801" w:rsidRPr="002D3C55" w:rsidRDefault="00576801" w:rsidP="00576801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>P.O. Box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31B9BFD8" w14:textId="77777777" w:rsidR="00576801" w:rsidRPr="002D3C55" w:rsidRDefault="00576801" w:rsidP="00576801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576801" w:rsidRPr="002D3C55" w14:paraId="662462FB" w14:textId="77777777" w:rsidTr="00E017F6">
        <w:tc>
          <w:tcPr>
            <w:tcW w:w="2838" w:type="dxa"/>
          </w:tcPr>
          <w:p w14:paraId="5C68719F" w14:textId="77777777" w:rsidR="00576801" w:rsidRPr="002D3C55" w:rsidRDefault="00576801" w:rsidP="00576801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>Town and postal code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2DDBD919" w14:textId="77777777" w:rsidR="00576801" w:rsidRPr="002D3C55" w:rsidRDefault="00576801" w:rsidP="00576801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576801" w:rsidRPr="002D3C55" w14:paraId="3877EDBE" w14:textId="77777777" w:rsidTr="00E017F6">
        <w:tc>
          <w:tcPr>
            <w:tcW w:w="2838" w:type="dxa"/>
          </w:tcPr>
          <w:p w14:paraId="38112C7F" w14:textId="77777777" w:rsidR="00576801" w:rsidRPr="002D3C55" w:rsidRDefault="00576801" w:rsidP="00576801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>Person in charge of export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05E4E027" w14:textId="77777777" w:rsidR="00576801" w:rsidRPr="002D3C55" w:rsidRDefault="00576801" w:rsidP="0074233F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="0074233F" w:rsidRPr="002D3C55">
              <w:rPr>
                <w:rFonts w:cstheme="minorHAnsi"/>
                <w:lang w:val="en-US"/>
              </w:rPr>
              <w:t> </w:t>
            </w:r>
            <w:r w:rsidR="0074233F" w:rsidRPr="002D3C55">
              <w:rPr>
                <w:rFonts w:cstheme="minorHAnsi"/>
                <w:lang w:val="en-US"/>
              </w:rPr>
              <w:t> </w:t>
            </w:r>
            <w:r w:rsidR="0074233F" w:rsidRPr="002D3C55">
              <w:rPr>
                <w:rFonts w:cstheme="minorHAnsi"/>
                <w:lang w:val="en-US"/>
              </w:rPr>
              <w:t> </w:t>
            </w:r>
            <w:r w:rsidR="0074233F" w:rsidRPr="002D3C55">
              <w:rPr>
                <w:rFonts w:cstheme="minorHAnsi"/>
                <w:lang w:val="en-US"/>
              </w:rPr>
              <w:t> </w:t>
            </w:r>
            <w:r w:rsidR="0074233F"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576801" w:rsidRPr="002D3C55" w14:paraId="71F58393" w14:textId="77777777" w:rsidTr="00E017F6">
        <w:tc>
          <w:tcPr>
            <w:tcW w:w="2838" w:type="dxa"/>
          </w:tcPr>
          <w:p w14:paraId="6BE866FD" w14:textId="77777777" w:rsidR="00576801" w:rsidRPr="002D3C55" w:rsidRDefault="00576801" w:rsidP="00576801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>Telephone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4DC3F75D" w14:textId="77777777" w:rsidR="00576801" w:rsidRPr="002D3C55" w:rsidRDefault="00576801" w:rsidP="00576801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576801" w:rsidRPr="002D3C55" w14:paraId="01496FF7" w14:textId="77777777" w:rsidTr="00E017F6">
        <w:tc>
          <w:tcPr>
            <w:tcW w:w="2838" w:type="dxa"/>
          </w:tcPr>
          <w:p w14:paraId="72C5819B" w14:textId="77777777" w:rsidR="00576801" w:rsidRPr="002D3C55" w:rsidRDefault="00576801" w:rsidP="00576801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>Mobile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1E0A0408" w14:textId="77777777" w:rsidR="00576801" w:rsidRPr="002D3C55" w:rsidRDefault="00576801" w:rsidP="00576801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576801" w:rsidRPr="002D3C55" w14:paraId="77D8D586" w14:textId="77777777" w:rsidTr="00E017F6">
        <w:tc>
          <w:tcPr>
            <w:tcW w:w="2838" w:type="dxa"/>
          </w:tcPr>
          <w:p w14:paraId="79590E06" w14:textId="77777777" w:rsidR="00576801" w:rsidRPr="002D3C55" w:rsidRDefault="00576801" w:rsidP="00576801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>E-mail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687BFE54" w14:textId="77777777" w:rsidR="00576801" w:rsidRPr="002D3C55" w:rsidRDefault="00576801" w:rsidP="00576801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</w:tbl>
    <w:p w14:paraId="54845CEE" w14:textId="77777777" w:rsidR="00F23AE5" w:rsidRPr="002D3C55" w:rsidRDefault="00F23AE5" w:rsidP="00576801">
      <w:pPr>
        <w:rPr>
          <w:rFonts w:cstheme="minorHAnsi"/>
          <w:lang w:val="en-US"/>
        </w:rPr>
      </w:pPr>
    </w:p>
    <w:p w14:paraId="74EDFBFC" w14:textId="77777777" w:rsidR="002A26B8" w:rsidRPr="002D3C55" w:rsidRDefault="002A26B8" w:rsidP="00576801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840"/>
        <w:gridCol w:w="6979"/>
      </w:tblGrid>
      <w:tr w:rsidR="00F23AE5" w:rsidRPr="002D3C55" w14:paraId="308CB47A" w14:textId="77777777" w:rsidTr="0078631A">
        <w:tc>
          <w:tcPr>
            <w:tcW w:w="2840" w:type="dxa"/>
          </w:tcPr>
          <w:p w14:paraId="68E8F778" w14:textId="77777777" w:rsidR="00F23AE5" w:rsidRPr="002D3C55" w:rsidRDefault="00D74613" w:rsidP="0078631A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>Farm/</w:t>
            </w:r>
            <w:r w:rsidR="00F23AE5" w:rsidRPr="002D3C55">
              <w:rPr>
                <w:rFonts w:cstheme="minorHAnsi"/>
                <w:b/>
                <w:lang w:val="en-US"/>
              </w:rPr>
              <w:t>Factory address:</w:t>
            </w:r>
          </w:p>
        </w:tc>
        <w:tc>
          <w:tcPr>
            <w:tcW w:w="6979" w:type="dxa"/>
            <w:tcBorders>
              <w:top w:val="single" w:sz="4" w:space="0" w:color="auto"/>
              <w:bottom w:val="single" w:sz="4" w:space="0" w:color="auto"/>
            </w:tcBorders>
          </w:tcPr>
          <w:p w14:paraId="4C6A996C" w14:textId="77777777" w:rsidR="00F23AE5" w:rsidRPr="002D3C55" w:rsidRDefault="00F23AE5" w:rsidP="0078631A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F23AE5" w:rsidRPr="002D3C55" w14:paraId="2C35D69A" w14:textId="77777777" w:rsidTr="0078631A">
        <w:tc>
          <w:tcPr>
            <w:tcW w:w="2840" w:type="dxa"/>
          </w:tcPr>
          <w:p w14:paraId="20F489E8" w14:textId="77777777" w:rsidR="00F23AE5" w:rsidRPr="002D3C55" w:rsidRDefault="00F23AE5" w:rsidP="0078631A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>Town and postal code:</w:t>
            </w:r>
          </w:p>
        </w:tc>
        <w:tc>
          <w:tcPr>
            <w:tcW w:w="6979" w:type="dxa"/>
            <w:tcBorders>
              <w:top w:val="single" w:sz="4" w:space="0" w:color="auto"/>
              <w:bottom w:val="single" w:sz="4" w:space="0" w:color="auto"/>
            </w:tcBorders>
          </w:tcPr>
          <w:p w14:paraId="605B5E19" w14:textId="77777777" w:rsidR="00F23AE5" w:rsidRPr="002D3C55" w:rsidRDefault="00F23AE5" w:rsidP="0078631A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F23AE5" w:rsidRPr="002D3C55" w14:paraId="2F195649" w14:textId="77777777" w:rsidTr="0078631A">
        <w:tc>
          <w:tcPr>
            <w:tcW w:w="2840" w:type="dxa"/>
          </w:tcPr>
          <w:p w14:paraId="28768C8A" w14:textId="77777777" w:rsidR="00F23AE5" w:rsidRPr="002D3C55" w:rsidRDefault="00F23AE5" w:rsidP="0078631A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>GPS data:</w:t>
            </w:r>
          </w:p>
        </w:tc>
        <w:tc>
          <w:tcPr>
            <w:tcW w:w="6979" w:type="dxa"/>
            <w:tcBorders>
              <w:top w:val="single" w:sz="4" w:space="0" w:color="auto"/>
              <w:bottom w:val="single" w:sz="4" w:space="0" w:color="auto"/>
            </w:tcBorders>
          </w:tcPr>
          <w:p w14:paraId="66FA659E" w14:textId="77777777" w:rsidR="00F23AE5" w:rsidRPr="002D3C55" w:rsidRDefault="00F23AE5" w:rsidP="0078631A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</w:tbl>
    <w:p w14:paraId="7A0FF9F8" w14:textId="77777777" w:rsidR="00F23AE5" w:rsidRPr="002D3C55" w:rsidRDefault="00F23AE5" w:rsidP="00576801">
      <w:pPr>
        <w:rPr>
          <w:rFonts w:cstheme="minorHAnsi"/>
          <w:lang w:val="en-US"/>
        </w:rPr>
      </w:pPr>
    </w:p>
    <w:p w14:paraId="51F59BEC" w14:textId="3AC6BBEB" w:rsidR="00D31D72" w:rsidRPr="002D3C55" w:rsidRDefault="002A31CA" w:rsidP="00C06DAE">
      <w:pPr>
        <w:pStyle w:val="Heading1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Enterprise </w:t>
      </w:r>
      <w:r w:rsidR="00D31D72" w:rsidRPr="002D3C55">
        <w:rPr>
          <w:rFonts w:cstheme="minorHAnsi"/>
          <w:lang w:val="en-US"/>
        </w:rPr>
        <w:t>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838"/>
        <w:gridCol w:w="2323"/>
        <w:gridCol w:w="2324"/>
        <w:gridCol w:w="2327"/>
      </w:tblGrid>
      <w:tr w:rsidR="00D31D72" w:rsidRPr="002D3C55" w14:paraId="79A2DE34" w14:textId="77777777" w:rsidTr="001D1F2C">
        <w:tc>
          <w:tcPr>
            <w:tcW w:w="9812" w:type="dxa"/>
            <w:gridSpan w:val="4"/>
          </w:tcPr>
          <w:p w14:paraId="566B9E40" w14:textId="77777777" w:rsidR="00D31D72" w:rsidRPr="002D3C55" w:rsidRDefault="00D31D72" w:rsidP="00C038C4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>Type of business</w:t>
            </w:r>
            <w:r w:rsidR="00761FCF" w:rsidRPr="002D3C55">
              <w:rPr>
                <w:rFonts w:cstheme="minorHAnsi"/>
                <w:b/>
                <w:lang w:val="en-US"/>
              </w:rPr>
              <w:t xml:space="preserve"> (</w:t>
            </w:r>
            <w:r w:rsidR="007F0B44" w:rsidRPr="002D3C55">
              <w:rPr>
                <w:rFonts w:cstheme="minorHAnsi"/>
                <w:b/>
                <w:lang w:val="en-US"/>
              </w:rPr>
              <w:t xml:space="preserve">multiple selection </w:t>
            </w:r>
            <w:r w:rsidR="00C038C4" w:rsidRPr="002D3C55">
              <w:rPr>
                <w:rFonts w:cstheme="minorHAnsi"/>
                <w:b/>
                <w:lang w:val="en-US"/>
              </w:rPr>
              <w:t>possible</w:t>
            </w:r>
            <w:r w:rsidR="00761FCF" w:rsidRPr="002D3C55">
              <w:rPr>
                <w:rFonts w:cstheme="minorHAnsi"/>
                <w:b/>
                <w:lang w:val="en-US"/>
              </w:rPr>
              <w:t>)</w:t>
            </w:r>
          </w:p>
        </w:tc>
      </w:tr>
      <w:tr w:rsidR="00297592" w:rsidRPr="002D3C55" w14:paraId="67398780" w14:textId="77777777" w:rsidTr="00E140C0">
        <w:trPr>
          <w:trHeight w:val="591"/>
        </w:trPr>
        <w:tc>
          <w:tcPr>
            <w:tcW w:w="2838" w:type="dxa"/>
          </w:tcPr>
          <w:p w14:paraId="783372BD" w14:textId="399A65F5" w:rsidR="00297592" w:rsidRPr="002D3C55" w:rsidRDefault="00297592" w:rsidP="00D31D72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Raw material producer</w:t>
            </w:r>
            <w:r w:rsidR="002D3C55" w:rsidRPr="002D3C55">
              <w:rPr>
                <w:rFonts w:cstheme="minorHAnsi"/>
                <w:lang w:val="en-US"/>
              </w:rPr>
              <w:t xml:space="preserve">     </w:t>
            </w:r>
          </w:p>
        </w:tc>
        <w:tc>
          <w:tcPr>
            <w:tcW w:w="2323" w:type="dxa"/>
          </w:tcPr>
          <w:p w14:paraId="68C5B49E" w14:textId="77777777" w:rsidR="00297592" w:rsidRPr="002D3C55" w:rsidRDefault="00297592" w:rsidP="00D31D72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</w:t>
            </w:r>
            <w:r w:rsidR="00CD4BCE" w:rsidRPr="002D3C55">
              <w:rPr>
                <w:rFonts w:cstheme="minorHAnsi"/>
                <w:lang w:val="en-US"/>
              </w:rPr>
              <w:t>Processo</w:t>
            </w:r>
            <w:r w:rsidRPr="002D3C55">
              <w:rPr>
                <w:rFonts w:cstheme="minorHAnsi"/>
                <w:lang w:val="en-US"/>
              </w:rPr>
              <w:t xml:space="preserve">r      </w:t>
            </w:r>
          </w:p>
        </w:tc>
        <w:tc>
          <w:tcPr>
            <w:tcW w:w="2324" w:type="dxa"/>
          </w:tcPr>
          <w:p w14:paraId="03AF0A43" w14:textId="77777777" w:rsidR="00297592" w:rsidRPr="002D3C55" w:rsidRDefault="00297592" w:rsidP="00D31D72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Trader      </w:t>
            </w:r>
          </w:p>
        </w:tc>
        <w:tc>
          <w:tcPr>
            <w:tcW w:w="2324" w:type="dxa"/>
          </w:tcPr>
          <w:p w14:paraId="1343D54F" w14:textId="77777777" w:rsidR="00297592" w:rsidRDefault="00297592" w:rsidP="00D31D72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Exporter</w:t>
            </w:r>
            <w:r w:rsidRPr="002D3C55">
              <w:rPr>
                <w:rFonts w:cstheme="minorHAnsi"/>
                <w:lang w:val="en-US"/>
              </w:rPr>
              <w:tab/>
            </w:r>
          </w:p>
          <w:p w14:paraId="36563685" w14:textId="77777777" w:rsidR="002D3C55" w:rsidRDefault="002D3C55" w:rsidP="00D31D72">
            <w:pPr>
              <w:rPr>
                <w:rFonts w:cstheme="minorHAnsi"/>
                <w:lang w:val="en-US"/>
              </w:rPr>
            </w:pPr>
          </w:p>
          <w:p w14:paraId="6D295F4A" w14:textId="2C5AE6D5" w:rsidR="002D3C55" w:rsidRPr="002D3C55" w:rsidRDefault="002D3C55" w:rsidP="002D3C55">
            <w:pPr>
              <w:rPr>
                <w:rFonts w:cstheme="minorHAnsi"/>
                <w:lang w:val="en-US"/>
              </w:rPr>
            </w:pPr>
          </w:p>
        </w:tc>
      </w:tr>
      <w:tr w:rsidR="00D31D72" w:rsidRPr="002D3C55" w14:paraId="1F2925A3" w14:textId="77777777" w:rsidTr="001D1F2C">
        <w:tc>
          <w:tcPr>
            <w:tcW w:w="2838" w:type="dxa"/>
          </w:tcPr>
          <w:p w14:paraId="25102FD0" w14:textId="77777777" w:rsidR="00D31D72" w:rsidRPr="002D3C55" w:rsidRDefault="00D31D72" w:rsidP="00E47247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Other, please specify:</w:t>
            </w:r>
          </w:p>
        </w:tc>
        <w:tc>
          <w:tcPr>
            <w:tcW w:w="6971" w:type="dxa"/>
            <w:gridSpan w:val="3"/>
            <w:tcBorders>
              <w:bottom w:val="single" w:sz="4" w:space="0" w:color="auto"/>
            </w:tcBorders>
          </w:tcPr>
          <w:p w14:paraId="79071121" w14:textId="77777777" w:rsidR="00D31D72" w:rsidRPr="002D3C55" w:rsidRDefault="00D31D72" w:rsidP="00E47247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</w:tbl>
    <w:p w14:paraId="0B7E6226" w14:textId="77777777" w:rsidR="00471E45" w:rsidRPr="002D3C55" w:rsidRDefault="00471E45" w:rsidP="00576801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838"/>
        <w:gridCol w:w="2549"/>
        <w:gridCol w:w="4422"/>
      </w:tblGrid>
      <w:tr w:rsidR="00471E45" w:rsidRPr="002D3C55" w14:paraId="1495C755" w14:textId="77777777" w:rsidTr="00297592">
        <w:tc>
          <w:tcPr>
            <w:tcW w:w="2838" w:type="dxa"/>
          </w:tcPr>
          <w:p w14:paraId="3F1AF87B" w14:textId="243CCBF9" w:rsidR="00471E45" w:rsidRPr="002D3C55" w:rsidRDefault="00471E45" w:rsidP="001134A3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 xml:space="preserve">Legal </w:t>
            </w:r>
            <w:r w:rsidR="001134A3">
              <w:rPr>
                <w:rFonts w:cstheme="minorHAnsi"/>
                <w:b/>
                <w:lang w:val="en-US"/>
              </w:rPr>
              <w:t>status</w:t>
            </w:r>
            <w:r w:rsidRPr="002D3C55">
              <w:rPr>
                <w:rFonts w:cstheme="minorHAnsi"/>
                <w:b/>
                <w:lang w:val="en-US"/>
              </w:rPr>
              <w:t xml:space="preserve"> of your </w:t>
            </w:r>
            <w:r w:rsidR="002A31CA" w:rsidRPr="002A31CA">
              <w:rPr>
                <w:rFonts w:cstheme="minorHAnsi"/>
                <w:b/>
                <w:lang w:val="en-US"/>
              </w:rPr>
              <w:t>Enterprise</w:t>
            </w:r>
            <w:r w:rsidRPr="002D3C55">
              <w:rPr>
                <w:rFonts w:cstheme="minorHAnsi"/>
                <w:b/>
                <w:lang w:val="en-US"/>
              </w:rPr>
              <w:t>:</w:t>
            </w:r>
            <w:r w:rsidRPr="002D3C55">
              <w:rPr>
                <w:rFonts w:cstheme="minorHAnsi"/>
                <w:b/>
                <w:lang w:val="en-US"/>
              </w:rPr>
              <w:tab/>
            </w:r>
          </w:p>
        </w:tc>
        <w:tc>
          <w:tcPr>
            <w:tcW w:w="6971" w:type="dxa"/>
            <w:gridSpan w:val="2"/>
            <w:tcBorders>
              <w:bottom w:val="single" w:sz="4" w:space="0" w:color="auto"/>
            </w:tcBorders>
          </w:tcPr>
          <w:p w14:paraId="08BB4D6B" w14:textId="77777777" w:rsidR="00471E45" w:rsidRPr="002D3C55" w:rsidRDefault="00471E45" w:rsidP="00471E45">
            <w:pPr>
              <w:rPr>
                <w:rFonts w:cstheme="minorHAnsi"/>
                <w:lang w:val="en-US"/>
              </w:rPr>
            </w:pPr>
          </w:p>
        </w:tc>
      </w:tr>
      <w:tr w:rsidR="001D1F2C" w:rsidRPr="002D3C55" w14:paraId="2EBD8D34" w14:textId="77777777" w:rsidTr="00297592">
        <w:tc>
          <w:tcPr>
            <w:tcW w:w="2838" w:type="dxa"/>
          </w:tcPr>
          <w:p w14:paraId="6459FC1A" w14:textId="28C14395" w:rsidR="001D1F2C" w:rsidRPr="002D3C55" w:rsidRDefault="001D1F2C" w:rsidP="001D1F2C">
            <w:pPr>
              <w:rPr>
                <w:rFonts w:cstheme="minorHAnsi"/>
                <w:b/>
                <w:lang w:val="en-US"/>
              </w:rPr>
            </w:pPr>
            <w:r w:rsidRPr="001D1F2C">
              <w:rPr>
                <w:rFonts w:cstheme="minorHAnsi"/>
                <w:b/>
                <w:lang w:val="en-US"/>
              </w:rPr>
              <w:t>Total company ownership by Women</w:t>
            </w:r>
            <w:r w:rsidR="007E6B69">
              <w:rPr>
                <w:rFonts w:cstheme="minorHAnsi"/>
                <w:b/>
                <w:lang w:val="en-US"/>
              </w:rPr>
              <w:t xml:space="preserve"> (%)</w:t>
            </w:r>
            <w:r>
              <w:rPr>
                <w:rFonts w:cstheme="minorHAnsi"/>
                <w:b/>
                <w:lang w:val="en-US"/>
              </w:rPr>
              <w:t>:</w:t>
            </w:r>
          </w:p>
        </w:tc>
        <w:tc>
          <w:tcPr>
            <w:tcW w:w="6971" w:type="dxa"/>
            <w:gridSpan w:val="2"/>
            <w:tcBorders>
              <w:bottom w:val="single" w:sz="4" w:space="0" w:color="auto"/>
            </w:tcBorders>
          </w:tcPr>
          <w:p w14:paraId="6B296967" w14:textId="16AC6C7C" w:rsidR="001D1F2C" w:rsidRPr="002D3C55" w:rsidRDefault="001D1F2C" w:rsidP="001D1F2C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7E6B69" w:rsidRPr="002D3C55" w14:paraId="401AC2E9" w14:textId="77777777" w:rsidTr="00297592">
        <w:tc>
          <w:tcPr>
            <w:tcW w:w="2838" w:type="dxa"/>
            <w:vMerge w:val="restart"/>
          </w:tcPr>
          <w:p w14:paraId="66A2028F" w14:textId="501DCEB9" w:rsidR="007E6B69" w:rsidRPr="002D3C55" w:rsidRDefault="007E6B69" w:rsidP="001D1F2C">
            <w:pPr>
              <w:rPr>
                <w:rFonts w:cstheme="minorHAnsi"/>
                <w:b/>
                <w:lang w:val="en-US"/>
              </w:rPr>
            </w:pPr>
            <w:r>
              <w:rPr>
                <w:rFonts w:cstheme="minorHAnsi"/>
                <w:b/>
                <w:lang w:val="en-US"/>
              </w:rPr>
              <w:t>No of Women leaders in decision-making &amp; designations:</w:t>
            </w:r>
          </w:p>
        </w:tc>
        <w:tc>
          <w:tcPr>
            <w:tcW w:w="697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0491E42" w14:textId="77777777" w:rsidR="007E6B69" w:rsidRPr="002D3C55" w:rsidRDefault="007E6B69" w:rsidP="001D1F2C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6B69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7E6B69" w:rsidRPr="002D3C55" w14:paraId="5F94AE32" w14:textId="77777777" w:rsidTr="00297592">
        <w:tc>
          <w:tcPr>
            <w:tcW w:w="2838" w:type="dxa"/>
            <w:vMerge/>
          </w:tcPr>
          <w:p w14:paraId="0992B6C5" w14:textId="77777777" w:rsidR="007E6B69" w:rsidRDefault="007E6B69" w:rsidP="001D1F2C">
            <w:pPr>
              <w:rPr>
                <w:rFonts w:cstheme="minorHAnsi"/>
                <w:b/>
                <w:lang w:val="en-US"/>
              </w:rPr>
            </w:pPr>
          </w:p>
        </w:tc>
        <w:tc>
          <w:tcPr>
            <w:tcW w:w="697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C7A6C2C" w14:textId="77777777" w:rsidR="007E6B69" w:rsidRPr="002D3C55" w:rsidRDefault="007E6B69" w:rsidP="001D1F2C">
            <w:pPr>
              <w:rPr>
                <w:rFonts w:cstheme="minorHAnsi"/>
                <w:lang w:val="en-US"/>
              </w:rPr>
            </w:pPr>
          </w:p>
        </w:tc>
      </w:tr>
      <w:tr w:rsidR="007E6B69" w:rsidRPr="002D3C55" w14:paraId="2C1123E1" w14:textId="77777777" w:rsidTr="00297592">
        <w:tc>
          <w:tcPr>
            <w:tcW w:w="2838" w:type="dxa"/>
            <w:vMerge/>
          </w:tcPr>
          <w:p w14:paraId="154809BD" w14:textId="77777777" w:rsidR="007E6B69" w:rsidRDefault="007E6B69" w:rsidP="001D1F2C">
            <w:pPr>
              <w:rPr>
                <w:rFonts w:cstheme="minorHAnsi"/>
                <w:b/>
                <w:lang w:val="en-US"/>
              </w:rPr>
            </w:pPr>
          </w:p>
        </w:tc>
        <w:tc>
          <w:tcPr>
            <w:tcW w:w="697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7AA51CF" w14:textId="77777777" w:rsidR="007E6B69" w:rsidRPr="002D3C55" w:rsidRDefault="007E6B69" w:rsidP="001D1F2C">
            <w:pPr>
              <w:rPr>
                <w:rFonts w:cstheme="minorHAnsi"/>
                <w:lang w:val="en-US"/>
              </w:rPr>
            </w:pPr>
          </w:p>
        </w:tc>
      </w:tr>
      <w:tr w:rsidR="001D1F2C" w:rsidRPr="002D3C55" w14:paraId="76720F5D" w14:textId="77777777" w:rsidTr="00297592">
        <w:tc>
          <w:tcPr>
            <w:tcW w:w="2838" w:type="dxa"/>
          </w:tcPr>
          <w:p w14:paraId="5EA6EF21" w14:textId="576C3B7A" w:rsidR="001D1F2C" w:rsidRPr="002D3C55" w:rsidRDefault="001D1F2C" w:rsidP="00D40000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 xml:space="preserve">Year of </w:t>
            </w:r>
            <w:r w:rsidR="001134A3">
              <w:rPr>
                <w:rFonts w:cstheme="minorHAnsi"/>
                <w:b/>
                <w:lang w:val="en-US"/>
              </w:rPr>
              <w:t>establishment</w:t>
            </w:r>
            <w:r w:rsidRPr="002D3C55">
              <w:rPr>
                <w:rFonts w:cstheme="minorHAnsi"/>
                <w:b/>
                <w:lang w:val="en-US"/>
              </w:rPr>
              <w:t>:</w:t>
            </w:r>
          </w:p>
        </w:tc>
        <w:tc>
          <w:tcPr>
            <w:tcW w:w="697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530A68C" w14:textId="77777777" w:rsidR="001D1F2C" w:rsidRPr="002D3C55" w:rsidRDefault="001D1F2C" w:rsidP="001D1F2C">
            <w:pPr>
              <w:rPr>
                <w:rFonts w:cstheme="minorHAnsi"/>
                <w:lang w:val="en-US"/>
              </w:rPr>
            </w:pPr>
          </w:p>
        </w:tc>
      </w:tr>
      <w:tr w:rsidR="001D1F2C" w:rsidRPr="002D3C55" w14:paraId="6D338E9C" w14:textId="77777777" w:rsidTr="00297592">
        <w:tc>
          <w:tcPr>
            <w:tcW w:w="2838" w:type="dxa"/>
          </w:tcPr>
          <w:p w14:paraId="5DB44513" w14:textId="77777777" w:rsidR="001D1F2C" w:rsidRPr="002D3C55" w:rsidRDefault="001D1F2C" w:rsidP="001D1F2C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>Total number of employees:</w:t>
            </w:r>
          </w:p>
        </w:tc>
        <w:tc>
          <w:tcPr>
            <w:tcW w:w="697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7CAE156" w14:textId="77777777" w:rsidR="001D1F2C" w:rsidRPr="002D3C55" w:rsidRDefault="001D1F2C" w:rsidP="001D1F2C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6B69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7E6B69" w:rsidRPr="002D3C55" w14:paraId="07E68856" w14:textId="77777777" w:rsidTr="00297592">
        <w:tc>
          <w:tcPr>
            <w:tcW w:w="2838" w:type="dxa"/>
          </w:tcPr>
          <w:p w14:paraId="7FCED29A" w14:textId="799EC740" w:rsidR="007E6B69" w:rsidRPr="002D3C55" w:rsidRDefault="007E6B69" w:rsidP="001D1F2C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 xml:space="preserve">Total number of </w:t>
            </w:r>
            <w:r>
              <w:rPr>
                <w:rFonts w:cstheme="minorHAnsi"/>
                <w:b/>
                <w:lang w:val="en-US"/>
              </w:rPr>
              <w:t xml:space="preserve">women </w:t>
            </w:r>
            <w:r w:rsidRPr="002D3C55">
              <w:rPr>
                <w:rFonts w:cstheme="minorHAnsi"/>
                <w:b/>
                <w:lang w:val="en-US"/>
              </w:rPr>
              <w:t>employees:</w:t>
            </w:r>
          </w:p>
        </w:tc>
        <w:tc>
          <w:tcPr>
            <w:tcW w:w="697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C724C51" w14:textId="77777777" w:rsidR="007E6B69" w:rsidRPr="002D3C55" w:rsidRDefault="007E6B69" w:rsidP="001D1F2C">
            <w:pPr>
              <w:rPr>
                <w:rFonts w:cstheme="minorHAnsi"/>
                <w:lang w:val="en-US"/>
              </w:rPr>
            </w:pPr>
          </w:p>
        </w:tc>
      </w:tr>
      <w:tr w:rsidR="001D1F2C" w:rsidRPr="002D3C55" w14:paraId="528BDDA4" w14:textId="77777777" w:rsidTr="00BD17E4">
        <w:tc>
          <w:tcPr>
            <w:tcW w:w="5387" w:type="dxa"/>
            <w:gridSpan w:val="2"/>
          </w:tcPr>
          <w:p w14:paraId="6DF2E5DD" w14:textId="744C2B9B" w:rsidR="001D1F2C" w:rsidRPr="002D3C55" w:rsidRDefault="00D40000" w:rsidP="001D1F2C">
            <w:pPr>
              <w:rPr>
                <w:rFonts w:cstheme="minorHAnsi"/>
                <w:b/>
                <w:lang w:val="en-US"/>
              </w:rPr>
            </w:pPr>
            <w:r>
              <w:rPr>
                <w:rFonts w:cstheme="minorHAnsi"/>
                <w:b/>
                <w:lang w:val="en-US"/>
              </w:rPr>
              <w:t>N</w:t>
            </w:r>
            <w:r w:rsidR="001D1F2C" w:rsidRPr="002D3C55">
              <w:rPr>
                <w:rFonts w:cstheme="minorHAnsi"/>
                <w:b/>
                <w:lang w:val="en-US"/>
              </w:rPr>
              <w:t xml:space="preserve">umber of employees in </w:t>
            </w:r>
            <w:r w:rsidR="00E140C0">
              <w:rPr>
                <w:rFonts w:cstheme="minorHAnsi"/>
                <w:b/>
                <w:lang w:val="en-US"/>
              </w:rPr>
              <w:t xml:space="preserve">management and </w:t>
            </w:r>
            <w:r w:rsidR="001D1F2C" w:rsidRPr="002D3C55">
              <w:rPr>
                <w:rFonts w:cstheme="minorHAnsi"/>
                <w:b/>
                <w:lang w:val="en-US"/>
              </w:rPr>
              <w:t>administration:</w:t>
            </w:r>
          </w:p>
        </w:tc>
        <w:tc>
          <w:tcPr>
            <w:tcW w:w="4422" w:type="dxa"/>
            <w:tcBorders>
              <w:bottom w:val="single" w:sz="4" w:space="0" w:color="auto"/>
            </w:tcBorders>
          </w:tcPr>
          <w:p w14:paraId="1A693E68" w14:textId="77777777" w:rsidR="001D1F2C" w:rsidRPr="002D3C55" w:rsidRDefault="001D1F2C" w:rsidP="001D1F2C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1D1F2C" w:rsidRPr="002D3C55" w14:paraId="1175FED3" w14:textId="77777777" w:rsidTr="00BD17E4">
        <w:tc>
          <w:tcPr>
            <w:tcW w:w="5387" w:type="dxa"/>
            <w:gridSpan w:val="2"/>
          </w:tcPr>
          <w:p w14:paraId="5AC2CFD1" w14:textId="764A612A" w:rsidR="001D1F2C" w:rsidRPr="002D3C55" w:rsidRDefault="00D40000" w:rsidP="001D1F2C">
            <w:pPr>
              <w:rPr>
                <w:rFonts w:cstheme="minorHAnsi"/>
                <w:b/>
                <w:lang w:val="en-US"/>
              </w:rPr>
            </w:pPr>
            <w:r>
              <w:rPr>
                <w:rFonts w:cstheme="minorHAnsi"/>
                <w:b/>
                <w:lang w:val="en-US"/>
              </w:rPr>
              <w:t>N</w:t>
            </w:r>
            <w:r w:rsidR="001D1F2C" w:rsidRPr="002D3C55">
              <w:rPr>
                <w:rFonts w:cstheme="minorHAnsi"/>
                <w:b/>
                <w:lang w:val="en-US"/>
              </w:rPr>
              <w:t>umber of employees in production:</w:t>
            </w:r>
          </w:p>
        </w:tc>
        <w:tc>
          <w:tcPr>
            <w:tcW w:w="4422" w:type="dxa"/>
            <w:tcBorders>
              <w:top w:val="single" w:sz="4" w:space="0" w:color="auto"/>
              <w:bottom w:val="single" w:sz="4" w:space="0" w:color="auto"/>
            </w:tcBorders>
          </w:tcPr>
          <w:p w14:paraId="7EAB6CB3" w14:textId="77777777" w:rsidR="001D1F2C" w:rsidRPr="002D3C55" w:rsidRDefault="001D1F2C" w:rsidP="001D1F2C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1D1F2C" w:rsidRPr="002D3C55" w14:paraId="68BA037F" w14:textId="77777777" w:rsidTr="00BD17E4">
        <w:tc>
          <w:tcPr>
            <w:tcW w:w="5387" w:type="dxa"/>
            <w:gridSpan w:val="2"/>
          </w:tcPr>
          <w:p w14:paraId="76BD986D" w14:textId="77777777" w:rsidR="001D1F2C" w:rsidRPr="002D3C55" w:rsidRDefault="001D1F2C" w:rsidP="001D1F2C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lastRenderedPageBreak/>
              <w:t>Number of employees fluent in English:</w:t>
            </w:r>
          </w:p>
        </w:tc>
        <w:tc>
          <w:tcPr>
            <w:tcW w:w="4422" w:type="dxa"/>
            <w:tcBorders>
              <w:top w:val="single" w:sz="4" w:space="0" w:color="auto"/>
              <w:bottom w:val="single" w:sz="4" w:space="0" w:color="auto"/>
            </w:tcBorders>
          </w:tcPr>
          <w:p w14:paraId="628D7B24" w14:textId="77777777" w:rsidR="001D1F2C" w:rsidRPr="002D3C55" w:rsidRDefault="001D1F2C" w:rsidP="001D1F2C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1D1F2C" w:rsidRPr="002D3C55" w14:paraId="7639B395" w14:textId="77777777" w:rsidTr="00F7243F">
        <w:tc>
          <w:tcPr>
            <w:tcW w:w="2838" w:type="dxa"/>
          </w:tcPr>
          <w:p w14:paraId="4324FCCC" w14:textId="77777777" w:rsidR="001D1F2C" w:rsidRPr="002D3C55" w:rsidRDefault="001D1F2C" w:rsidP="001D1F2C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>Number of seasonal workers:</w:t>
            </w:r>
          </w:p>
        </w:tc>
        <w:tc>
          <w:tcPr>
            <w:tcW w:w="697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D02F9E5" w14:textId="77777777" w:rsidR="001D1F2C" w:rsidRPr="002D3C55" w:rsidRDefault="001D1F2C" w:rsidP="001D1F2C">
            <w:pPr>
              <w:rPr>
                <w:rFonts w:cstheme="minorHAnsi"/>
                <w:lang w:val="en-US"/>
              </w:rPr>
            </w:pPr>
          </w:p>
        </w:tc>
      </w:tr>
    </w:tbl>
    <w:p w14:paraId="1EAB62D4" w14:textId="77777777" w:rsidR="00F7243F" w:rsidRPr="002D3C55" w:rsidRDefault="00F7243F" w:rsidP="00576801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3261"/>
        <w:gridCol w:w="1643"/>
        <w:gridCol w:w="4905"/>
      </w:tblGrid>
      <w:tr w:rsidR="00602DC8" w:rsidRPr="002D3C55" w14:paraId="6E3EE2CC" w14:textId="77777777" w:rsidTr="007511D4">
        <w:tc>
          <w:tcPr>
            <w:tcW w:w="9809" w:type="dxa"/>
            <w:gridSpan w:val="3"/>
          </w:tcPr>
          <w:p w14:paraId="2DC4B41F" w14:textId="22FEBFC3" w:rsidR="00602DC8" w:rsidRPr="002D3C55" w:rsidRDefault="00602DC8" w:rsidP="007511D4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 xml:space="preserve">Is your </w:t>
            </w:r>
            <w:r w:rsidR="00D40000" w:rsidRPr="00D40000">
              <w:rPr>
                <w:rFonts w:cstheme="minorHAnsi"/>
                <w:b/>
                <w:lang w:val="en-US"/>
              </w:rPr>
              <w:t>Enterprise</w:t>
            </w:r>
            <w:r w:rsidRPr="002D3C55">
              <w:rPr>
                <w:rFonts w:cstheme="minorHAnsi"/>
                <w:b/>
                <w:lang w:val="en-US"/>
              </w:rPr>
              <w:t xml:space="preserve"> partly or fully owned by the state?</w:t>
            </w:r>
          </w:p>
        </w:tc>
      </w:tr>
      <w:tr w:rsidR="00602DC8" w:rsidRPr="002D3C55" w14:paraId="78167A1C" w14:textId="77777777" w:rsidTr="007511D4">
        <w:tc>
          <w:tcPr>
            <w:tcW w:w="3261" w:type="dxa"/>
          </w:tcPr>
          <w:p w14:paraId="7D8FAEA2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No        </w:t>
            </w: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Yes. Please specify:</w:t>
            </w:r>
          </w:p>
        </w:tc>
        <w:tc>
          <w:tcPr>
            <w:tcW w:w="6548" w:type="dxa"/>
            <w:gridSpan w:val="2"/>
            <w:tcBorders>
              <w:bottom w:val="single" w:sz="4" w:space="0" w:color="auto"/>
            </w:tcBorders>
          </w:tcPr>
          <w:p w14:paraId="0C2B66E1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602DC8" w:rsidRPr="002D3C55" w14:paraId="654D4AE5" w14:textId="77777777" w:rsidTr="007511D4">
        <w:tc>
          <w:tcPr>
            <w:tcW w:w="9809" w:type="dxa"/>
            <w:gridSpan w:val="3"/>
          </w:tcPr>
          <w:p w14:paraId="1157831B" w14:textId="54D0322C" w:rsidR="00602DC8" w:rsidRPr="002D3C55" w:rsidRDefault="00602DC8" w:rsidP="007511D4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 xml:space="preserve">Does your </w:t>
            </w:r>
            <w:r w:rsidR="00D40000" w:rsidRPr="00D40000">
              <w:rPr>
                <w:rFonts w:cstheme="minorHAnsi"/>
                <w:b/>
                <w:lang w:val="en-US"/>
              </w:rPr>
              <w:t>Enterprise</w:t>
            </w:r>
            <w:r w:rsidRPr="002D3C55">
              <w:rPr>
                <w:rFonts w:cstheme="minorHAnsi"/>
                <w:b/>
                <w:lang w:val="en-US"/>
              </w:rPr>
              <w:t xml:space="preserve"> have investors from foreign countries?</w:t>
            </w:r>
          </w:p>
        </w:tc>
      </w:tr>
      <w:tr w:rsidR="00602DC8" w:rsidRPr="002D3C55" w14:paraId="50F45434" w14:textId="77777777" w:rsidTr="007511D4">
        <w:tc>
          <w:tcPr>
            <w:tcW w:w="3261" w:type="dxa"/>
          </w:tcPr>
          <w:p w14:paraId="613F13D9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No        </w:t>
            </w: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Yes. Please specify:</w:t>
            </w:r>
          </w:p>
        </w:tc>
        <w:tc>
          <w:tcPr>
            <w:tcW w:w="6548" w:type="dxa"/>
            <w:gridSpan w:val="2"/>
            <w:tcBorders>
              <w:bottom w:val="single" w:sz="4" w:space="0" w:color="auto"/>
            </w:tcBorders>
          </w:tcPr>
          <w:p w14:paraId="4BE951CF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602DC8" w:rsidRPr="002D3C55" w14:paraId="2338B8CF" w14:textId="77777777" w:rsidTr="007511D4">
        <w:tc>
          <w:tcPr>
            <w:tcW w:w="9809" w:type="dxa"/>
            <w:gridSpan w:val="3"/>
          </w:tcPr>
          <w:p w14:paraId="484F3F35" w14:textId="3A1EF873" w:rsidR="00602DC8" w:rsidRPr="002D3C55" w:rsidRDefault="00602DC8" w:rsidP="007511D4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 xml:space="preserve">Has your </w:t>
            </w:r>
            <w:r w:rsidR="00D40000" w:rsidRPr="00D40000">
              <w:rPr>
                <w:rFonts w:cstheme="minorHAnsi"/>
                <w:b/>
                <w:lang w:val="en-US"/>
              </w:rPr>
              <w:t xml:space="preserve">Enterprise </w:t>
            </w:r>
            <w:r w:rsidRPr="002D3C55">
              <w:rPr>
                <w:rFonts w:cstheme="minorHAnsi"/>
                <w:b/>
                <w:lang w:val="en-US"/>
              </w:rPr>
              <w:t xml:space="preserve">already participated in a SIPPO or CBI </w:t>
            </w:r>
            <w:proofErr w:type="spellStart"/>
            <w:r w:rsidRPr="002D3C55">
              <w:rPr>
                <w:rFonts w:cstheme="minorHAnsi"/>
                <w:b/>
                <w:lang w:val="en-US"/>
              </w:rPr>
              <w:t>programme</w:t>
            </w:r>
            <w:proofErr w:type="spellEnd"/>
            <w:r w:rsidRPr="002D3C55">
              <w:rPr>
                <w:rFonts w:cstheme="minorHAnsi"/>
                <w:b/>
                <w:lang w:val="en-US"/>
              </w:rPr>
              <w:t>?</w:t>
            </w:r>
          </w:p>
        </w:tc>
      </w:tr>
      <w:tr w:rsidR="00602DC8" w:rsidRPr="002D3C55" w14:paraId="43B42F11" w14:textId="77777777" w:rsidTr="007511D4">
        <w:tc>
          <w:tcPr>
            <w:tcW w:w="3261" w:type="dxa"/>
          </w:tcPr>
          <w:p w14:paraId="5216ADE5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No        </w:t>
            </w: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Yes. Please specify:</w:t>
            </w:r>
          </w:p>
        </w:tc>
        <w:tc>
          <w:tcPr>
            <w:tcW w:w="6548" w:type="dxa"/>
            <w:gridSpan w:val="2"/>
            <w:tcBorders>
              <w:bottom w:val="single" w:sz="4" w:space="0" w:color="auto"/>
            </w:tcBorders>
          </w:tcPr>
          <w:p w14:paraId="4B1A1C15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602DC8" w:rsidRPr="002D3C55" w14:paraId="761E20D7" w14:textId="77777777" w:rsidTr="007511D4">
        <w:tc>
          <w:tcPr>
            <w:tcW w:w="9809" w:type="dxa"/>
            <w:gridSpan w:val="3"/>
          </w:tcPr>
          <w:p w14:paraId="727E660E" w14:textId="77777777" w:rsidR="00602DC8" w:rsidRPr="002D3C55" w:rsidRDefault="00602DC8" w:rsidP="007511D4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>Total turnover per year:</w:t>
            </w:r>
          </w:p>
        </w:tc>
      </w:tr>
      <w:tr w:rsidR="00602DC8" w:rsidRPr="002D3C55" w14:paraId="601A2871" w14:textId="77777777" w:rsidTr="007511D4">
        <w:tc>
          <w:tcPr>
            <w:tcW w:w="4904" w:type="dxa"/>
            <w:gridSpan w:val="2"/>
          </w:tcPr>
          <w:p w14:paraId="7CDEDEC0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&lt; € 500’000</w:t>
            </w:r>
          </w:p>
        </w:tc>
        <w:tc>
          <w:tcPr>
            <w:tcW w:w="4905" w:type="dxa"/>
          </w:tcPr>
          <w:p w14:paraId="0D145554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€ 500’000 to 1’000’000</w:t>
            </w:r>
          </w:p>
        </w:tc>
      </w:tr>
      <w:tr w:rsidR="00602DC8" w:rsidRPr="002D3C55" w14:paraId="0F7DDBAC" w14:textId="77777777" w:rsidTr="007511D4">
        <w:tc>
          <w:tcPr>
            <w:tcW w:w="4904" w:type="dxa"/>
            <w:gridSpan w:val="2"/>
          </w:tcPr>
          <w:p w14:paraId="668E6857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€ 1’000’000 to 5’000’000</w:t>
            </w:r>
          </w:p>
        </w:tc>
        <w:tc>
          <w:tcPr>
            <w:tcW w:w="4905" w:type="dxa"/>
          </w:tcPr>
          <w:p w14:paraId="0045C406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&gt; € 5’000’000</w:t>
            </w:r>
          </w:p>
        </w:tc>
      </w:tr>
    </w:tbl>
    <w:p w14:paraId="5CC6B506" w14:textId="77777777" w:rsidR="00602DC8" w:rsidRDefault="00602DC8">
      <w:pPr>
        <w:rPr>
          <w:rFonts w:cstheme="minorHAnsi"/>
          <w:lang w:val="en-US"/>
        </w:rPr>
      </w:pPr>
    </w:p>
    <w:p w14:paraId="4E1B9A0B" w14:textId="77777777" w:rsidR="00602DC8" w:rsidRPr="002D3C55" w:rsidRDefault="00602DC8" w:rsidP="00602DC8">
      <w:pPr>
        <w:pStyle w:val="Heading1"/>
        <w:rPr>
          <w:rFonts w:cstheme="minorHAnsi"/>
          <w:lang w:val="en-US"/>
        </w:rPr>
      </w:pPr>
      <w:r w:rsidRPr="002D3C55">
        <w:rPr>
          <w:rFonts w:cstheme="minorHAnsi"/>
          <w:lang w:val="en-US"/>
        </w:rPr>
        <w:t>Marketing tools</w:t>
      </w:r>
    </w:p>
    <w:p w14:paraId="13F1834C" w14:textId="77777777" w:rsidR="00602DC8" w:rsidRPr="002D3C55" w:rsidRDefault="00602DC8" w:rsidP="00602DC8">
      <w:pPr>
        <w:spacing w:line="360" w:lineRule="auto"/>
        <w:rPr>
          <w:rFonts w:cstheme="minorHAnsi"/>
          <w:b/>
          <w:lang w:val="en-US"/>
        </w:rPr>
      </w:pPr>
      <w:r w:rsidRPr="002D3C55">
        <w:rPr>
          <w:rFonts w:cstheme="minorHAnsi"/>
          <w:b/>
          <w:lang w:val="en-US"/>
        </w:rPr>
        <w:t xml:space="preserve">Do you have a website?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3402"/>
        <w:gridCol w:w="6407"/>
      </w:tblGrid>
      <w:tr w:rsidR="00602DC8" w:rsidRPr="002D3C55" w14:paraId="36AAA406" w14:textId="77777777" w:rsidTr="007511D4">
        <w:tc>
          <w:tcPr>
            <w:tcW w:w="3402" w:type="dxa"/>
          </w:tcPr>
          <w:p w14:paraId="3346B248" w14:textId="77777777" w:rsidR="00602DC8" w:rsidRPr="002D3C55" w:rsidRDefault="00602DC8" w:rsidP="007511D4">
            <w:pPr>
              <w:spacing w:line="360" w:lineRule="auto"/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02DC8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No        </w:t>
            </w: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Yes. Please specify:</w:t>
            </w:r>
          </w:p>
        </w:tc>
        <w:tc>
          <w:tcPr>
            <w:tcW w:w="6407" w:type="dxa"/>
            <w:tcBorders>
              <w:bottom w:val="single" w:sz="4" w:space="0" w:color="auto"/>
            </w:tcBorders>
          </w:tcPr>
          <w:p w14:paraId="3A324C6C" w14:textId="77777777" w:rsidR="00602DC8" w:rsidRPr="002D3C55" w:rsidRDefault="00602DC8" w:rsidP="007511D4">
            <w:pPr>
              <w:spacing w:line="360" w:lineRule="auto"/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</w:tbl>
    <w:p w14:paraId="4B635D62" w14:textId="77777777" w:rsidR="00602DC8" w:rsidRPr="002D3C55" w:rsidRDefault="00602DC8" w:rsidP="00602DC8">
      <w:pPr>
        <w:spacing w:line="360" w:lineRule="auto"/>
        <w:rPr>
          <w:rFonts w:cstheme="minorHAnsi"/>
          <w:b/>
          <w:lang w:val="en-US"/>
        </w:rPr>
      </w:pPr>
      <w:r w:rsidRPr="002D3C55">
        <w:rPr>
          <w:rFonts w:cstheme="minorHAnsi"/>
          <w:b/>
          <w:lang w:val="en-US"/>
        </w:rPr>
        <w:t>Do you have a company brochure to present your company to potential customers?</w:t>
      </w:r>
    </w:p>
    <w:p w14:paraId="3E026553" w14:textId="77777777" w:rsidR="00602DC8" w:rsidRPr="002D3C55" w:rsidRDefault="00602DC8" w:rsidP="00602DC8">
      <w:pPr>
        <w:spacing w:line="360" w:lineRule="auto"/>
        <w:rPr>
          <w:rFonts w:cstheme="minorHAnsi"/>
          <w:lang w:val="en-US"/>
        </w:rPr>
      </w:pPr>
      <w:r w:rsidRPr="002D3C55">
        <w:rPr>
          <w:rFonts w:cstheme="minorHAnsi"/>
          <w:lang w:val="en-US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2D3C55">
        <w:rPr>
          <w:rFonts w:cstheme="minorHAnsi"/>
          <w:lang w:val="en-US"/>
        </w:rPr>
        <w:instrText xml:space="preserve"> FORMCHECKBOX </w:instrText>
      </w:r>
      <w:r w:rsidR="00A12CEA">
        <w:rPr>
          <w:rFonts w:cstheme="minorHAnsi"/>
          <w:lang w:val="en-US"/>
        </w:rPr>
      </w:r>
      <w:r w:rsidR="00A12CEA">
        <w:rPr>
          <w:rFonts w:cstheme="minorHAnsi"/>
          <w:lang w:val="en-US"/>
        </w:rPr>
        <w:fldChar w:fldCharType="separate"/>
      </w:r>
      <w:r w:rsidRPr="002D3C55">
        <w:rPr>
          <w:rFonts w:cstheme="minorHAnsi"/>
          <w:lang w:val="en-US"/>
        </w:rPr>
        <w:fldChar w:fldCharType="end"/>
      </w:r>
      <w:r w:rsidRPr="002D3C55">
        <w:rPr>
          <w:rFonts w:cstheme="minorHAnsi"/>
          <w:lang w:val="en-US"/>
        </w:rPr>
        <w:t xml:space="preserve">  No        </w:t>
      </w:r>
      <w:r w:rsidRPr="002D3C55">
        <w:rPr>
          <w:rFonts w:cstheme="minorHAnsi"/>
          <w:lang w:val="en-US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2D3C55">
        <w:rPr>
          <w:rFonts w:cstheme="minorHAnsi"/>
          <w:lang w:val="en-US"/>
        </w:rPr>
        <w:instrText xml:space="preserve"> FORMCHECKBOX </w:instrText>
      </w:r>
      <w:r w:rsidR="00A12CEA">
        <w:rPr>
          <w:rFonts w:cstheme="minorHAnsi"/>
          <w:lang w:val="en-US"/>
        </w:rPr>
      </w:r>
      <w:r w:rsidR="00A12CEA">
        <w:rPr>
          <w:rFonts w:cstheme="minorHAnsi"/>
          <w:lang w:val="en-US"/>
        </w:rPr>
        <w:fldChar w:fldCharType="separate"/>
      </w:r>
      <w:r w:rsidRPr="002D3C55">
        <w:rPr>
          <w:rFonts w:cstheme="minorHAnsi"/>
          <w:lang w:val="en-US"/>
        </w:rPr>
        <w:fldChar w:fldCharType="end"/>
      </w:r>
      <w:r w:rsidRPr="002D3C55">
        <w:rPr>
          <w:rFonts w:cstheme="minorHAnsi"/>
          <w:lang w:val="en-US"/>
        </w:rPr>
        <w:t xml:space="preserve">  Yes</w:t>
      </w:r>
    </w:p>
    <w:p w14:paraId="7CF5EA21" w14:textId="77777777" w:rsidR="00602DC8" w:rsidRPr="002D3C55" w:rsidRDefault="00602DC8" w:rsidP="00602DC8">
      <w:pPr>
        <w:spacing w:line="360" w:lineRule="auto"/>
        <w:rPr>
          <w:rFonts w:cstheme="minorHAnsi"/>
          <w:b/>
          <w:lang w:val="en-US"/>
        </w:rPr>
      </w:pPr>
      <w:r w:rsidRPr="002D3C55">
        <w:rPr>
          <w:rFonts w:cstheme="minorHAnsi"/>
          <w:b/>
          <w:lang w:val="en-US"/>
        </w:rPr>
        <w:t>Do those in charge of sales and export have personal business cards with their name and contact data?</w:t>
      </w:r>
    </w:p>
    <w:p w14:paraId="0123F10C" w14:textId="77777777" w:rsidR="00602DC8" w:rsidRPr="002D3C55" w:rsidRDefault="00602DC8" w:rsidP="00602DC8">
      <w:pPr>
        <w:spacing w:line="360" w:lineRule="auto"/>
        <w:rPr>
          <w:rFonts w:cstheme="minorHAnsi"/>
          <w:b/>
          <w:lang w:val="en-US"/>
        </w:rPr>
      </w:pPr>
      <w:r w:rsidRPr="002D3C55">
        <w:rPr>
          <w:rFonts w:cstheme="minorHAnsi"/>
          <w:lang w:val="en-US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2D3C55">
        <w:rPr>
          <w:rFonts w:cstheme="minorHAnsi"/>
          <w:lang w:val="en-US"/>
        </w:rPr>
        <w:instrText xml:space="preserve"> FORMCHECKBOX </w:instrText>
      </w:r>
      <w:r w:rsidR="00A12CEA">
        <w:rPr>
          <w:rFonts w:cstheme="minorHAnsi"/>
          <w:lang w:val="en-US"/>
        </w:rPr>
      </w:r>
      <w:r w:rsidR="00A12CEA">
        <w:rPr>
          <w:rFonts w:cstheme="minorHAnsi"/>
          <w:lang w:val="en-US"/>
        </w:rPr>
        <w:fldChar w:fldCharType="separate"/>
      </w:r>
      <w:r w:rsidRPr="002D3C55">
        <w:rPr>
          <w:rFonts w:cstheme="minorHAnsi"/>
          <w:lang w:val="en-US"/>
        </w:rPr>
        <w:fldChar w:fldCharType="end"/>
      </w:r>
      <w:r w:rsidRPr="002D3C55">
        <w:rPr>
          <w:rFonts w:cstheme="minorHAnsi"/>
          <w:lang w:val="en-US"/>
        </w:rPr>
        <w:t xml:space="preserve">  No        </w:t>
      </w:r>
      <w:r w:rsidRPr="002D3C55">
        <w:rPr>
          <w:rFonts w:cstheme="minorHAnsi"/>
          <w:lang w:val="en-US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2D3C55">
        <w:rPr>
          <w:rFonts w:cstheme="minorHAnsi"/>
          <w:lang w:val="en-US"/>
        </w:rPr>
        <w:instrText xml:space="preserve"> FORMCHECKBOX </w:instrText>
      </w:r>
      <w:r w:rsidR="00A12CEA">
        <w:rPr>
          <w:rFonts w:cstheme="minorHAnsi"/>
          <w:lang w:val="en-US"/>
        </w:rPr>
      </w:r>
      <w:r w:rsidR="00A12CEA">
        <w:rPr>
          <w:rFonts w:cstheme="minorHAnsi"/>
          <w:lang w:val="en-US"/>
        </w:rPr>
        <w:fldChar w:fldCharType="separate"/>
      </w:r>
      <w:r w:rsidRPr="002D3C55">
        <w:rPr>
          <w:rFonts w:cstheme="minorHAnsi"/>
          <w:lang w:val="en-US"/>
        </w:rPr>
        <w:fldChar w:fldCharType="end"/>
      </w:r>
      <w:r w:rsidRPr="002D3C55">
        <w:rPr>
          <w:rFonts w:cstheme="minorHAnsi"/>
          <w:lang w:val="en-US"/>
        </w:rPr>
        <w:t xml:space="preserve">  Yes. Please attach the business cards of the main staff in charge of export.</w:t>
      </w:r>
    </w:p>
    <w:p w14:paraId="5AE312FA" w14:textId="77777777" w:rsidR="00602DC8" w:rsidRPr="002D3C55" w:rsidRDefault="00602DC8" w:rsidP="00602DC8">
      <w:pPr>
        <w:rPr>
          <w:rFonts w:cstheme="minorHAnsi"/>
          <w:lang w:val="en-US"/>
        </w:rPr>
      </w:pPr>
    </w:p>
    <w:p w14:paraId="545BF4CF" w14:textId="77777777" w:rsidR="00602DC8" w:rsidRPr="002D3C55" w:rsidRDefault="00602DC8" w:rsidP="00602DC8">
      <w:pPr>
        <w:pStyle w:val="Heading1"/>
        <w:rPr>
          <w:rFonts w:cstheme="minorHAnsi"/>
          <w:lang w:val="en-US"/>
        </w:rPr>
      </w:pPr>
      <w:r w:rsidRPr="002D3C55">
        <w:rPr>
          <w:rFonts w:cstheme="minorHAnsi"/>
          <w:lang w:val="en-US"/>
        </w:rPr>
        <w:t>Export activit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835"/>
        <w:gridCol w:w="567"/>
        <w:gridCol w:w="6407"/>
      </w:tblGrid>
      <w:tr w:rsidR="00602DC8" w:rsidRPr="002D3C55" w14:paraId="2B2F289F" w14:textId="77777777" w:rsidTr="007511D4">
        <w:tc>
          <w:tcPr>
            <w:tcW w:w="9809" w:type="dxa"/>
            <w:gridSpan w:val="3"/>
          </w:tcPr>
          <w:p w14:paraId="66CB9565" w14:textId="77777777" w:rsidR="00602DC8" w:rsidRPr="002D3C55" w:rsidRDefault="00602DC8" w:rsidP="007511D4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>Are you already exporting?</w:t>
            </w:r>
          </w:p>
        </w:tc>
      </w:tr>
      <w:tr w:rsidR="00602DC8" w:rsidRPr="002D3C55" w14:paraId="1C616D45" w14:textId="77777777" w:rsidTr="007511D4">
        <w:tc>
          <w:tcPr>
            <w:tcW w:w="2835" w:type="dxa"/>
          </w:tcPr>
          <w:p w14:paraId="4B3628F0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No</w:t>
            </w:r>
          </w:p>
        </w:tc>
        <w:tc>
          <w:tcPr>
            <w:tcW w:w="6974" w:type="dxa"/>
            <w:gridSpan w:val="2"/>
          </w:tcPr>
          <w:p w14:paraId="77CD5C78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Yes</w:t>
            </w:r>
          </w:p>
        </w:tc>
      </w:tr>
      <w:tr w:rsidR="00602DC8" w:rsidRPr="002D3C55" w14:paraId="0B128164" w14:textId="77777777" w:rsidTr="007511D4">
        <w:tc>
          <w:tcPr>
            <w:tcW w:w="3402" w:type="dxa"/>
            <w:gridSpan w:val="2"/>
          </w:tcPr>
          <w:p w14:paraId="60A9A557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t>% of turnover in export:</w:t>
            </w:r>
          </w:p>
        </w:tc>
        <w:tc>
          <w:tcPr>
            <w:tcW w:w="6407" w:type="dxa"/>
            <w:tcBorders>
              <w:bottom w:val="single" w:sz="4" w:space="0" w:color="auto"/>
            </w:tcBorders>
          </w:tcPr>
          <w:p w14:paraId="6738DA10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602DC8" w:rsidRPr="002D3C55" w14:paraId="2993F109" w14:textId="77777777" w:rsidTr="007511D4">
        <w:tc>
          <w:tcPr>
            <w:tcW w:w="9809" w:type="dxa"/>
            <w:gridSpan w:val="3"/>
          </w:tcPr>
          <w:p w14:paraId="5FFA8A2E" w14:textId="77777777" w:rsidR="00602DC8" w:rsidRPr="002D3C55" w:rsidRDefault="00602DC8" w:rsidP="007511D4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>Are you already exporting to Europe?</w:t>
            </w:r>
          </w:p>
        </w:tc>
      </w:tr>
      <w:tr w:rsidR="00602DC8" w:rsidRPr="002D3C55" w14:paraId="334AB2F7" w14:textId="77777777" w:rsidTr="007511D4">
        <w:tc>
          <w:tcPr>
            <w:tcW w:w="2835" w:type="dxa"/>
          </w:tcPr>
          <w:p w14:paraId="2B92B672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No</w:t>
            </w:r>
          </w:p>
        </w:tc>
        <w:tc>
          <w:tcPr>
            <w:tcW w:w="6974" w:type="dxa"/>
            <w:gridSpan w:val="2"/>
          </w:tcPr>
          <w:p w14:paraId="366DF487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Yes</w:t>
            </w:r>
          </w:p>
        </w:tc>
      </w:tr>
      <w:tr w:rsidR="00602DC8" w:rsidRPr="002D3C55" w14:paraId="2CCCA7FF" w14:textId="77777777" w:rsidTr="007511D4">
        <w:tc>
          <w:tcPr>
            <w:tcW w:w="3402" w:type="dxa"/>
            <w:gridSpan w:val="2"/>
          </w:tcPr>
          <w:p w14:paraId="53C071FD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t>% of turnover in European export:</w:t>
            </w:r>
          </w:p>
        </w:tc>
        <w:tc>
          <w:tcPr>
            <w:tcW w:w="6407" w:type="dxa"/>
            <w:tcBorders>
              <w:bottom w:val="single" w:sz="4" w:space="0" w:color="auto"/>
            </w:tcBorders>
          </w:tcPr>
          <w:p w14:paraId="18E1E2F6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</w:tbl>
    <w:p w14:paraId="4255B70E" w14:textId="77777777" w:rsidR="00602DC8" w:rsidRPr="002D3C55" w:rsidRDefault="00602DC8" w:rsidP="00602DC8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6096"/>
        <w:gridCol w:w="3713"/>
      </w:tblGrid>
      <w:tr w:rsidR="00602DC8" w:rsidRPr="002D3C55" w14:paraId="1748B92C" w14:textId="77777777" w:rsidTr="007511D4">
        <w:tc>
          <w:tcPr>
            <w:tcW w:w="6096" w:type="dxa"/>
          </w:tcPr>
          <w:p w14:paraId="6D5C709F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 xml:space="preserve">How many customers do you have in Germany? </w:t>
            </w:r>
            <w:r w:rsidRPr="002D3C55">
              <w:rPr>
                <w:rFonts w:cstheme="minorHAnsi"/>
                <w:lang w:val="en-US"/>
              </w:rPr>
              <w:t xml:space="preserve"> </w:t>
            </w:r>
          </w:p>
        </w:tc>
        <w:tc>
          <w:tcPr>
            <w:tcW w:w="3713" w:type="dxa"/>
            <w:tcBorders>
              <w:bottom w:val="single" w:sz="4" w:space="0" w:color="auto"/>
            </w:tcBorders>
          </w:tcPr>
          <w:p w14:paraId="0E596A1E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602DC8" w:rsidRPr="002D3C55" w14:paraId="15B7CE75" w14:textId="77777777" w:rsidTr="007511D4">
        <w:tc>
          <w:tcPr>
            <w:tcW w:w="6096" w:type="dxa"/>
          </w:tcPr>
          <w:p w14:paraId="5BF49045" w14:textId="77777777" w:rsidR="00602DC8" w:rsidRPr="002D3C55" w:rsidRDefault="00602DC8" w:rsidP="007511D4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>How many customers do you have in other European countries?</w:t>
            </w:r>
          </w:p>
        </w:tc>
        <w:tc>
          <w:tcPr>
            <w:tcW w:w="3713" w:type="dxa"/>
            <w:tcBorders>
              <w:bottom w:val="single" w:sz="4" w:space="0" w:color="auto"/>
            </w:tcBorders>
          </w:tcPr>
          <w:p w14:paraId="504F8540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</w:tbl>
    <w:p w14:paraId="477808B0" w14:textId="77777777" w:rsidR="00602DC8" w:rsidRPr="002D3C55" w:rsidRDefault="00602DC8" w:rsidP="00602DC8">
      <w:pPr>
        <w:rPr>
          <w:rFonts w:cstheme="minorHAnsi"/>
          <w:b/>
          <w:sz w:val="28"/>
          <w:szCs w:val="28"/>
          <w:lang w:val="en-US"/>
        </w:rPr>
      </w:pPr>
    </w:p>
    <w:p w14:paraId="2FFB10B2" w14:textId="70CF5397" w:rsidR="00F7243F" w:rsidRPr="002D3C55" w:rsidRDefault="00F7243F">
      <w:pPr>
        <w:rPr>
          <w:rFonts w:cstheme="minorHAnsi"/>
          <w:lang w:val="en-US"/>
        </w:rPr>
      </w:pPr>
      <w:r w:rsidRPr="002D3C55">
        <w:rPr>
          <w:rFonts w:cstheme="minorHAnsi"/>
          <w:lang w:val="en-US"/>
        </w:rPr>
        <w:br w:type="page"/>
      </w:r>
    </w:p>
    <w:p w14:paraId="5D495C17" w14:textId="77777777" w:rsidR="00027EB7" w:rsidRPr="002D3C55" w:rsidRDefault="00027EB7" w:rsidP="00576801">
      <w:pPr>
        <w:rPr>
          <w:rFonts w:cstheme="minorHAnsi"/>
          <w:lang w:val="en-US"/>
        </w:rPr>
      </w:pPr>
    </w:p>
    <w:p w14:paraId="36EC28F5" w14:textId="77777777" w:rsidR="00027D24" w:rsidRPr="002D3C55" w:rsidRDefault="00656577" w:rsidP="00C06DAE">
      <w:pPr>
        <w:pStyle w:val="Heading1"/>
        <w:rPr>
          <w:rFonts w:cstheme="minorHAnsi"/>
          <w:lang w:val="en-US"/>
        </w:rPr>
      </w:pPr>
      <w:r w:rsidRPr="002D3C55">
        <w:rPr>
          <w:rFonts w:cstheme="minorHAnsi"/>
          <w:lang w:val="en-US"/>
        </w:rPr>
        <w:t>Trade fair</w:t>
      </w:r>
      <w:r w:rsidR="004D544A" w:rsidRPr="002D3C55">
        <w:rPr>
          <w:rFonts w:cstheme="minorHAnsi"/>
          <w:lang w:val="en-US"/>
        </w:rPr>
        <w:t>s</w:t>
      </w:r>
      <w:r w:rsidRPr="002D3C55">
        <w:rPr>
          <w:rFonts w:cstheme="minorHAnsi"/>
          <w:lang w:val="en-US"/>
        </w:rPr>
        <w:t xml:space="preserve"> in Europ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3402"/>
        <w:gridCol w:w="6407"/>
      </w:tblGrid>
      <w:tr w:rsidR="00B72F33" w:rsidRPr="002D3C55" w14:paraId="256B6BB5" w14:textId="77777777" w:rsidTr="00E47247">
        <w:tc>
          <w:tcPr>
            <w:tcW w:w="9809" w:type="dxa"/>
            <w:gridSpan w:val="2"/>
          </w:tcPr>
          <w:p w14:paraId="1CEC043D" w14:textId="77777777" w:rsidR="00B72F33" w:rsidRPr="002D3C55" w:rsidRDefault="00B72F33" w:rsidP="00E47247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>Have you attended any trade fairs in Europe in t</w:t>
            </w:r>
            <w:r w:rsidR="002D1799" w:rsidRPr="002D3C55">
              <w:rPr>
                <w:rFonts w:cstheme="minorHAnsi"/>
                <w:b/>
                <w:lang w:val="en-US"/>
              </w:rPr>
              <w:t>he past five years as a visitor</w:t>
            </w:r>
            <w:r w:rsidRPr="002D3C55">
              <w:rPr>
                <w:rFonts w:cstheme="minorHAnsi"/>
                <w:b/>
                <w:lang w:val="en-US"/>
              </w:rPr>
              <w:t>?</w:t>
            </w:r>
          </w:p>
        </w:tc>
      </w:tr>
      <w:tr w:rsidR="00B72F33" w:rsidRPr="002D3C55" w14:paraId="634C2491" w14:textId="77777777" w:rsidTr="00B72F33">
        <w:tc>
          <w:tcPr>
            <w:tcW w:w="3402" w:type="dxa"/>
          </w:tcPr>
          <w:p w14:paraId="250FC68A" w14:textId="77777777" w:rsidR="00B72F33" w:rsidRPr="002D3C55" w:rsidRDefault="00B72F33" w:rsidP="00E47247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No        </w:t>
            </w: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Yes. Please specify:</w:t>
            </w:r>
          </w:p>
        </w:tc>
        <w:tc>
          <w:tcPr>
            <w:tcW w:w="6407" w:type="dxa"/>
            <w:tcBorders>
              <w:bottom w:val="single" w:sz="4" w:space="0" w:color="auto"/>
            </w:tcBorders>
          </w:tcPr>
          <w:p w14:paraId="6940500E" w14:textId="77777777" w:rsidR="00B72F33" w:rsidRPr="002D3C55" w:rsidRDefault="00B72F33" w:rsidP="00E47247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B72F33" w:rsidRPr="002D3C55" w14:paraId="23FE8ADE" w14:textId="77777777" w:rsidTr="00E47247">
        <w:tc>
          <w:tcPr>
            <w:tcW w:w="9809" w:type="dxa"/>
            <w:gridSpan w:val="2"/>
          </w:tcPr>
          <w:p w14:paraId="7B23B5B3" w14:textId="77777777" w:rsidR="00B72F33" w:rsidRPr="002D3C55" w:rsidRDefault="00B72F33" w:rsidP="00E47247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>Have you attended any trade fairs in Europe in the past five years as an exhibitor?</w:t>
            </w:r>
          </w:p>
        </w:tc>
      </w:tr>
      <w:tr w:rsidR="00B72F33" w:rsidRPr="002D3C55" w14:paraId="1EDEE357" w14:textId="77777777" w:rsidTr="00E47247">
        <w:tc>
          <w:tcPr>
            <w:tcW w:w="3402" w:type="dxa"/>
          </w:tcPr>
          <w:p w14:paraId="77221D6B" w14:textId="77777777" w:rsidR="00B72F33" w:rsidRPr="002D3C55" w:rsidRDefault="00B72F33" w:rsidP="00E47247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No        </w:t>
            </w: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CHECKBOX </w:instrText>
            </w:r>
            <w:r w:rsidR="00A12CEA">
              <w:rPr>
                <w:rFonts w:cstheme="minorHAnsi"/>
                <w:lang w:val="en-US"/>
              </w:rPr>
            </w:r>
            <w:r w:rsidR="00A12CEA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 xml:space="preserve">  Yes. Please specify:</w:t>
            </w:r>
          </w:p>
        </w:tc>
        <w:tc>
          <w:tcPr>
            <w:tcW w:w="6407" w:type="dxa"/>
            <w:tcBorders>
              <w:bottom w:val="single" w:sz="4" w:space="0" w:color="auto"/>
            </w:tcBorders>
          </w:tcPr>
          <w:p w14:paraId="72CF899B" w14:textId="77777777" w:rsidR="00B72F33" w:rsidRPr="002D3C55" w:rsidRDefault="00B72F33" w:rsidP="00E47247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</w:tbl>
    <w:p w14:paraId="1F1AE1B8" w14:textId="77777777" w:rsidR="00602DC8" w:rsidRDefault="00602DC8">
      <w:pPr>
        <w:rPr>
          <w:rFonts w:cstheme="minorHAnsi"/>
          <w:b/>
          <w:sz w:val="32"/>
          <w:szCs w:val="32"/>
          <w:lang w:val="en-US"/>
        </w:rPr>
      </w:pPr>
    </w:p>
    <w:p w14:paraId="655213F4" w14:textId="77777777" w:rsidR="00602DC8" w:rsidRPr="002D3C55" w:rsidRDefault="00602DC8" w:rsidP="00602DC8">
      <w:pPr>
        <w:pStyle w:val="Heading1"/>
        <w:rPr>
          <w:rFonts w:cstheme="minorHAnsi"/>
          <w:lang w:val="en-US"/>
        </w:rPr>
      </w:pPr>
      <w:r w:rsidRPr="002D3C55">
        <w:rPr>
          <w:rFonts w:cstheme="minorHAnsi"/>
          <w:lang w:val="en-US"/>
        </w:rPr>
        <w:t>Product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838"/>
        <w:gridCol w:w="6971"/>
      </w:tblGrid>
      <w:tr w:rsidR="00602DC8" w:rsidRPr="002D3C55" w14:paraId="26A3C219" w14:textId="77777777" w:rsidTr="007511D4">
        <w:tc>
          <w:tcPr>
            <w:tcW w:w="9809" w:type="dxa"/>
            <w:gridSpan w:val="2"/>
          </w:tcPr>
          <w:p w14:paraId="18D46141" w14:textId="77777777" w:rsidR="00602DC8" w:rsidRPr="002D3C55" w:rsidRDefault="00602DC8" w:rsidP="007511D4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>Main product</w:t>
            </w:r>
          </w:p>
        </w:tc>
      </w:tr>
      <w:tr w:rsidR="00602DC8" w:rsidRPr="002D3C55" w14:paraId="78EE402F" w14:textId="77777777" w:rsidTr="007511D4">
        <w:tc>
          <w:tcPr>
            <w:tcW w:w="2838" w:type="dxa"/>
          </w:tcPr>
          <w:p w14:paraId="7359F77F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t>Product name:</w:t>
            </w:r>
          </w:p>
        </w:tc>
        <w:tc>
          <w:tcPr>
            <w:tcW w:w="6971" w:type="dxa"/>
            <w:tcBorders>
              <w:bottom w:val="single" w:sz="4" w:space="0" w:color="auto"/>
            </w:tcBorders>
          </w:tcPr>
          <w:p w14:paraId="5D78A8BD" w14:textId="77777777" w:rsidR="00602DC8" w:rsidRPr="002D3C55" w:rsidRDefault="00602DC8" w:rsidP="007511D4">
            <w:pPr>
              <w:tabs>
                <w:tab w:val="left" w:pos="2325"/>
              </w:tabs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02DC8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  <w:r w:rsidRPr="002D3C55">
              <w:rPr>
                <w:rFonts w:cstheme="minorHAnsi"/>
                <w:lang w:val="en-US"/>
              </w:rPr>
              <w:tab/>
            </w:r>
          </w:p>
        </w:tc>
      </w:tr>
      <w:tr w:rsidR="00602DC8" w:rsidRPr="002D3C55" w14:paraId="687CBC8A" w14:textId="77777777" w:rsidTr="007511D4">
        <w:tc>
          <w:tcPr>
            <w:tcW w:w="2838" w:type="dxa"/>
          </w:tcPr>
          <w:p w14:paraId="67214FFF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t>Short description:</w:t>
            </w:r>
          </w:p>
          <w:p w14:paraId="0406CC79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sz w:val="18"/>
                <w:szCs w:val="18"/>
                <w:lang w:val="en-US"/>
              </w:rPr>
              <w:t xml:space="preserve">(Type of industry application (food, cosmetic and/or </w:t>
            </w:r>
            <w:proofErr w:type="spellStart"/>
            <w:r w:rsidRPr="002D3C55">
              <w:rPr>
                <w:rFonts w:cstheme="minorHAnsi"/>
                <w:sz w:val="18"/>
                <w:szCs w:val="18"/>
                <w:lang w:val="en-US"/>
              </w:rPr>
              <w:t>Phamaceutical</w:t>
            </w:r>
            <w:proofErr w:type="spellEnd"/>
            <w:r w:rsidRPr="002D3C55">
              <w:rPr>
                <w:rFonts w:cstheme="minorHAnsi"/>
                <w:sz w:val="18"/>
                <w:szCs w:val="18"/>
                <w:lang w:val="en-US"/>
              </w:rPr>
              <w:t>), type of packaging used for export)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DEE17A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602DC8" w:rsidRPr="002D3C55" w14:paraId="076B51B3" w14:textId="77777777" w:rsidTr="007511D4">
        <w:tc>
          <w:tcPr>
            <w:tcW w:w="2838" w:type="dxa"/>
          </w:tcPr>
          <w:p w14:paraId="1459F551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t>Certification:</w:t>
            </w:r>
          </w:p>
          <w:p w14:paraId="5A24EF94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sz w:val="18"/>
                <w:szCs w:val="18"/>
                <w:lang w:val="en-US"/>
              </w:rPr>
              <w:t>(internationally recognized)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07E1B9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602DC8" w:rsidRPr="002D3C55" w14:paraId="2442104C" w14:textId="77777777" w:rsidTr="007511D4">
        <w:tc>
          <w:tcPr>
            <w:tcW w:w="2838" w:type="dxa"/>
          </w:tcPr>
          <w:p w14:paraId="3B29EB30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bCs/>
                <w:lang w:val="en-US"/>
              </w:rPr>
              <w:t>Production capacity per month according to…</w:t>
            </w:r>
          </w:p>
        </w:tc>
        <w:tc>
          <w:tcPr>
            <w:tcW w:w="6971" w:type="dxa"/>
            <w:tcBorders>
              <w:top w:val="single" w:sz="4" w:space="0" w:color="auto"/>
            </w:tcBorders>
          </w:tcPr>
          <w:p w14:paraId="52305BE4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</w:p>
        </w:tc>
      </w:tr>
      <w:tr w:rsidR="00602DC8" w:rsidRPr="002D3C55" w14:paraId="505C1CD1" w14:textId="77777777" w:rsidTr="007511D4">
        <w:tc>
          <w:tcPr>
            <w:tcW w:w="2838" w:type="dxa"/>
          </w:tcPr>
          <w:p w14:paraId="1577FE9E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t>Machinery installed:</w:t>
            </w:r>
          </w:p>
        </w:tc>
        <w:tc>
          <w:tcPr>
            <w:tcW w:w="6971" w:type="dxa"/>
            <w:tcBorders>
              <w:bottom w:val="single" w:sz="4" w:space="0" w:color="auto"/>
            </w:tcBorders>
          </w:tcPr>
          <w:p w14:paraId="376FA00E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602DC8" w:rsidRPr="002D3C55" w14:paraId="3F731D12" w14:textId="77777777" w:rsidTr="007511D4">
        <w:tc>
          <w:tcPr>
            <w:tcW w:w="2838" w:type="dxa"/>
          </w:tcPr>
          <w:p w14:paraId="78CA4EB2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t>Financial capacity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0439FB87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</w:tbl>
    <w:p w14:paraId="3E2F09C4" w14:textId="77777777" w:rsidR="00602DC8" w:rsidRPr="002D3C55" w:rsidRDefault="00602DC8" w:rsidP="00602DC8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838"/>
        <w:gridCol w:w="6971"/>
      </w:tblGrid>
      <w:tr w:rsidR="00602DC8" w:rsidRPr="002D3C55" w14:paraId="7F51D5FA" w14:textId="77777777" w:rsidTr="007511D4">
        <w:tc>
          <w:tcPr>
            <w:tcW w:w="9809" w:type="dxa"/>
            <w:gridSpan w:val="2"/>
          </w:tcPr>
          <w:p w14:paraId="2D966FF5" w14:textId="77777777" w:rsidR="00602DC8" w:rsidRPr="002D3C55" w:rsidRDefault="00602DC8" w:rsidP="007511D4">
            <w:pPr>
              <w:rPr>
                <w:rFonts w:cstheme="minorHAnsi"/>
                <w:b/>
                <w:lang w:val="en-US"/>
              </w:rPr>
            </w:pPr>
            <w:r w:rsidRPr="002D3C55">
              <w:rPr>
                <w:rFonts w:cstheme="minorHAnsi"/>
                <w:b/>
                <w:lang w:val="en-US"/>
              </w:rPr>
              <w:t>Other products</w:t>
            </w:r>
          </w:p>
        </w:tc>
      </w:tr>
      <w:tr w:rsidR="00602DC8" w:rsidRPr="002D3C55" w14:paraId="55AC592E" w14:textId="77777777" w:rsidTr="007511D4">
        <w:tc>
          <w:tcPr>
            <w:tcW w:w="2838" w:type="dxa"/>
          </w:tcPr>
          <w:p w14:paraId="018ADF12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t>Product name:</w:t>
            </w:r>
          </w:p>
        </w:tc>
        <w:tc>
          <w:tcPr>
            <w:tcW w:w="6971" w:type="dxa"/>
            <w:tcBorders>
              <w:bottom w:val="single" w:sz="4" w:space="0" w:color="auto"/>
            </w:tcBorders>
          </w:tcPr>
          <w:p w14:paraId="479C63C5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602DC8" w:rsidRPr="002D3C55" w14:paraId="17A5C148" w14:textId="77777777" w:rsidTr="007511D4">
        <w:tc>
          <w:tcPr>
            <w:tcW w:w="2838" w:type="dxa"/>
          </w:tcPr>
          <w:p w14:paraId="4FE60C22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t>Short description:</w:t>
            </w:r>
          </w:p>
          <w:p w14:paraId="476C46B3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sz w:val="18"/>
                <w:szCs w:val="18"/>
                <w:lang w:val="en-US"/>
              </w:rPr>
              <w:t xml:space="preserve">(Type of industry application (food, cosmetic, </w:t>
            </w:r>
            <w:proofErr w:type="spellStart"/>
            <w:r w:rsidRPr="002D3C55">
              <w:rPr>
                <w:rFonts w:cstheme="minorHAnsi"/>
                <w:sz w:val="18"/>
                <w:szCs w:val="18"/>
                <w:lang w:val="en-US"/>
              </w:rPr>
              <w:t>Phamaceutical</w:t>
            </w:r>
            <w:proofErr w:type="spellEnd"/>
            <w:r w:rsidRPr="002D3C55">
              <w:rPr>
                <w:rFonts w:cstheme="minorHAnsi"/>
                <w:sz w:val="18"/>
                <w:szCs w:val="18"/>
                <w:lang w:val="en-US"/>
              </w:rPr>
              <w:t>), type of packaging used for export)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E10C68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602DC8" w:rsidRPr="002D3C55" w14:paraId="3C486B96" w14:textId="77777777" w:rsidTr="007511D4">
        <w:tc>
          <w:tcPr>
            <w:tcW w:w="2838" w:type="dxa"/>
          </w:tcPr>
          <w:p w14:paraId="4CF4B648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t>Certification:</w:t>
            </w:r>
          </w:p>
          <w:p w14:paraId="6301BACD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sz w:val="18"/>
                <w:szCs w:val="18"/>
                <w:lang w:val="en-US"/>
              </w:rPr>
              <w:t>(internationally recognized)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546831B9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602DC8" w:rsidRPr="002D3C55" w14:paraId="446CBB10" w14:textId="77777777" w:rsidTr="007511D4">
        <w:tc>
          <w:tcPr>
            <w:tcW w:w="2838" w:type="dxa"/>
          </w:tcPr>
          <w:p w14:paraId="41542A1E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bCs/>
                <w:lang w:val="en-US"/>
              </w:rPr>
              <w:t>Production capacity per month according to…</w:t>
            </w:r>
          </w:p>
        </w:tc>
        <w:tc>
          <w:tcPr>
            <w:tcW w:w="6971" w:type="dxa"/>
            <w:tcBorders>
              <w:top w:val="single" w:sz="4" w:space="0" w:color="auto"/>
            </w:tcBorders>
          </w:tcPr>
          <w:p w14:paraId="54E08575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</w:p>
        </w:tc>
      </w:tr>
      <w:tr w:rsidR="00602DC8" w:rsidRPr="002D3C55" w14:paraId="5DA5C134" w14:textId="77777777" w:rsidTr="007511D4">
        <w:tc>
          <w:tcPr>
            <w:tcW w:w="2838" w:type="dxa"/>
          </w:tcPr>
          <w:p w14:paraId="1A511B53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t>Machinery installed:</w:t>
            </w:r>
          </w:p>
        </w:tc>
        <w:tc>
          <w:tcPr>
            <w:tcW w:w="6971" w:type="dxa"/>
            <w:tcBorders>
              <w:bottom w:val="single" w:sz="4" w:space="0" w:color="auto"/>
            </w:tcBorders>
          </w:tcPr>
          <w:p w14:paraId="3491EFB5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602DC8" w:rsidRPr="002D3C55" w14:paraId="7E395BBF" w14:textId="77777777" w:rsidTr="007511D4">
        <w:tc>
          <w:tcPr>
            <w:tcW w:w="2838" w:type="dxa"/>
          </w:tcPr>
          <w:p w14:paraId="3AF1C88C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t>Financial capacity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68A788D6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602DC8" w:rsidRPr="002D3C55" w14:paraId="33A77B66" w14:textId="77777777" w:rsidTr="007511D4">
        <w:tc>
          <w:tcPr>
            <w:tcW w:w="2838" w:type="dxa"/>
          </w:tcPr>
          <w:p w14:paraId="79819EB3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</w:p>
          <w:p w14:paraId="7CB24404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t>Product name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E84B8E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602DC8" w:rsidRPr="002D3C55" w14:paraId="7214BF86" w14:textId="77777777" w:rsidTr="007511D4">
        <w:tc>
          <w:tcPr>
            <w:tcW w:w="2838" w:type="dxa"/>
          </w:tcPr>
          <w:p w14:paraId="3B35D8B6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t>Short description:</w:t>
            </w:r>
          </w:p>
          <w:p w14:paraId="1BC7A419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sz w:val="18"/>
                <w:szCs w:val="18"/>
                <w:lang w:val="en-US"/>
              </w:rPr>
              <w:t xml:space="preserve">(Type of industry application (food, cosmetic, </w:t>
            </w:r>
            <w:proofErr w:type="spellStart"/>
            <w:r w:rsidRPr="002D3C55">
              <w:rPr>
                <w:rFonts w:cstheme="minorHAnsi"/>
                <w:sz w:val="18"/>
                <w:szCs w:val="18"/>
                <w:lang w:val="en-US"/>
              </w:rPr>
              <w:t>Phamaceutical</w:t>
            </w:r>
            <w:proofErr w:type="spellEnd"/>
            <w:r w:rsidRPr="002D3C55">
              <w:rPr>
                <w:rFonts w:cstheme="minorHAnsi"/>
                <w:sz w:val="18"/>
                <w:szCs w:val="18"/>
                <w:lang w:val="en-US"/>
              </w:rPr>
              <w:t>), type of packaging used for export)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EF0EB9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602DC8" w:rsidRPr="002D3C55" w14:paraId="7BBF5BF9" w14:textId="77777777" w:rsidTr="007511D4">
        <w:tc>
          <w:tcPr>
            <w:tcW w:w="2838" w:type="dxa"/>
          </w:tcPr>
          <w:p w14:paraId="21045C3C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t>Certification:</w:t>
            </w:r>
          </w:p>
          <w:p w14:paraId="3F533AA5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sz w:val="18"/>
                <w:szCs w:val="18"/>
                <w:lang w:val="en-US"/>
              </w:rPr>
              <w:t>(internationally recognized)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6FDA567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602DC8" w:rsidRPr="002D3C55" w14:paraId="7D4133F8" w14:textId="77777777" w:rsidTr="007511D4">
        <w:tc>
          <w:tcPr>
            <w:tcW w:w="2838" w:type="dxa"/>
          </w:tcPr>
          <w:p w14:paraId="77384D86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bCs/>
                <w:lang w:val="en-US"/>
              </w:rPr>
              <w:lastRenderedPageBreak/>
              <w:t>Production capacity per month according to…</w:t>
            </w:r>
          </w:p>
        </w:tc>
        <w:tc>
          <w:tcPr>
            <w:tcW w:w="6971" w:type="dxa"/>
            <w:tcBorders>
              <w:top w:val="single" w:sz="4" w:space="0" w:color="auto"/>
            </w:tcBorders>
          </w:tcPr>
          <w:p w14:paraId="46030770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</w:p>
        </w:tc>
      </w:tr>
      <w:tr w:rsidR="00602DC8" w:rsidRPr="002D3C55" w14:paraId="29EC88AD" w14:textId="77777777" w:rsidTr="007511D4">
        <w:tc>
          <w:tcPr>
            <w:tcW w:w="2838" w:type="dxa"/>
          </w:tcPr>
          <w:p w14:paraId="49739A98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t>Machinery installed:</w:t>
            </w:r>
          </w:p>
        </w:tc>
        <w:tc>
          <w:tcPr>
            <w:tcW w:w="6971" w:type="dxa"/>
            <w:tcBorders>
              <w:bottom w:val="single" w:sz="4" w:space="0" w:color="auto"/>
            </w:tcBorders>
          </w:tcPr>
          <w:p w14:paraId="72FE8977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43D2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602DC8" w:rsidRPr="002D3C55" w14:paraId="4CD68BA5" w14:textId="77777777" w:rsidTr="007511D4">
        <w:tc>
          <w:tcPr>
            <w:tcW w:w="2838" w:type="dxa"/>
          </w:tcPr>
          <w:p w14:paraId="724424CB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t>Financial capacity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3B4478AE" w14:textId="77777777" w:rsidR="00602DC8" w:rsidRPr="002D3C55" w:rsidRDefault="00602DC8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7D43D2" w:rsidRPr="002D3C55" w14:paraId="1AE8D4F6" w14:textId="77777777" w:rsidTr="007511D4">
        <w:tc>
          <w:tcPr>
            <w:tcW w:w="2838" w:type="dxa"/>
          </w:tcPr>
          <w:p w14:paraId="50B868FB" w14:textId="77777777" w:rsidR="007D43D2" w:rsidRPr="002D3C55" w:rsidRDefault="007D43D2" w:rsidP="007511D4">
            <w:pPr>
              <w:rPr>
                <w:rFonts w:cstheme="minorHAnsi"/>
                <w:lang w:val="en-US"/>
              </w:rPr>
            </w:pP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4DA054FA" w14:textId="77777777" w:rsidR="007D43D2" w:rsidRPr="002D3C55" w:rsidRDefault="007D43D2" w:rsidP="007511D4">
            <w:pPr>
              <w:rPr>
                <w:rFonts w:cstheme="minorHAnsi"/>
                <w:lang w:val="en-US"/>
              </w:rPr>
            </w:pPr>
          </w:p>
        </w:tc>
      </w:tr>
      <w:tr w:rsidR="007D43D2" w:rsidRPr="002D3C55" w14:paraId="629045EA" w14:textId="77777777" w:rsidTr="007511D4">
        <w:tc>
          <w:tcPr>
            <w:tcW w:w="2838" w:type="dxa"/>
          </w:tcPr>
          <w:p w14:paraId="10193BBE" w14:textId="77777777" w:rsidR="007D43D2" w:rsidRPr="002D3C55" w:rsidRDefault="007D43D2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t>Product name:</w:t>
            </w:r>
          </w:p>
        </w:tc>
        <w:tc>
          <w:tcPr>
            <w:tcW w:w="6971" w:type="dxa"/>
            <w:tcBorders>
              <w:bottom w:val="single" w:sz="4" w:space="0" w:color="auto"/>
            </w:tcBorders>
          </w:tcPr>
          <w:p w14:paraId="3315B367" w14:textId="77777777" w:rsidR="007D43D2" w:rsidRPr="002D3C55" w:rsidRDefault="007D43D2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02DC8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7D43D2" w:rsidRPr="002D3C55" w14:paraId="6EFC49CE" w14:textId="77777777" w:rsidTr="007511D4">
        <w:tc>
          <w:tcPr>
            <w:tcW w:w="2838" w:type="dxa"/>
          </w:tcPr>
          <w:p w14:paraId="53D7177F" w14:textId="77777777" w:rsidR="007D43D2" w:rsidRPr="002D3C55" w:rsidRDefault="007D43D2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t>Short description:</w:t>
            </w:r>
          </w:p>
          <w:p w14:paraId="7DAD35C7" w14:textId="77777777" w:rsidR="007D43D2" w:rsidRPr="002D3C55" w:rsidRDefault="007D43D2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sz w:val="18"/>
                <w:szCs w:val="18"/>
                <w:lang w:val="en-US"/>
              </w:rPr>
              <w:t xml:space="preserve">(Type of industry application (food, cosmetic, </w:t>
            </w:r>
            <w:proofErr w:type="spellStart"/>
            <w:r w:rsidRPr="002D3C55">
              <w:rPr>
                <w:rFonts w:cstheme="minorHAnsi"/>
                <w:sz w:val="18"/>
                <w:szCs w:val="18"/>
                <w:lang w:val="en-US"/>
              </w:rPr>
              <w:t>Phamaceutical</w:t>
            </w:r>
            <w:proofErr w:type="spellEnd"/>
            <w:r w:rsidRPr="002D3C55">
              <w:rPr>
                <w:rFonts w:cstheme="minorHAnsi"/>
                <w:sz w:val="18"/>
                <w:szCs w:val="18"/>
                <w:lang w:val="en-US"/>
              </w:rPr>
              <w:t>), type of packaging used for export)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F520E8" w14:textId="77777777" w:rsidR="007D43D2" w:rsidRPr="002D3C55" w:rsidRDefault="007D43D2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7D43D2" w:rsidRPr="002D3C55" w14:paraId="703776A9" w14:textId="77777777" w:rsidTr="007511D4">
        <w:tc>
          <w:tcPr>
            <w:tcW w:w="2838" w:type="dxa"/>
          </w:tcPr>
          <w:p w14:paraId="5FA868D5" w14:textId="77777777" w:rsidR="007D43D2" w:rsidRPr="002D3C55" w:rsidRDefault="007D43D2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t>Certification:</w:t>
            </w:r>
          </w:p>
          <w:p w14:paraId="5ACA9D1A" w14:textId="77777777" w:rsidR="007D43D2" w:rsidRPr="002D3C55" w:rsidRDefault="007D43D2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sz w:val="18"/>
                <w:szCs w:val="18"/>
                <w:lang w:val="en-US"/>
              </w:rPr>
              <w:t>(internationally recognized)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F9D39A" w14:textId="77777777" w:rsidR="007D43D2" w:rsidRPr="002D3C55" w:rsidRDefault="007D43D2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7D43D2" w:rsidRPr="002D3C55" w14:paraId="53553A03" w14:textId="77777777" w:rsidTr="007511D4">
        <w:tc>
          <w:tcPr>
            <w:tcW w:w="2838" w:type="dxa"/>
          </w:tcPr>
          <w:p w14:paraId="1AD028AF" w14:textId="77777777" w:rsidR="007D43D2" w:rsidRPr="002D3C55" w:rsidRDefault="007D43D2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bCs/>
                <w:lang w:val="en-US"/>
              </w:rPr>
              <w:t>Production capacity per month according to…</w:t>
            </w:r>
          </w:p>
        </w:tc>
        <w:tc>
          <w:tcPr>
            <w:tcW w:w="6971" w:type="dxa"/>
            <w:tcBorders>
              <w:top w:val="single" w:sz="4" w:space="0" w:color="auto"/>
            </w:tcBorders>
          </w:tcPr>
          <w:p w14:paraId="3EB57BA5" w14:textId="77777777" w:rsidR="007D43D2" w:rsidRPr="002D3C55" w:rsidRDefault="007D43D2" w:rsidP="007511D4">
            <w:pPr>
              <w:rPr>
                <w:rFonts w:cstheme="minorHAnsi"/>
                <w:lang w:val="en-US"/>
              </w:rPr>
            </w:pPr>
          </w:p>
        </w:tc>
      </w:tr>
      <w:tr w:rsidR="007D43D2" w:rsidRPr="002D3C55" w14:paraId="7BFB21C8" w14:textId="77777777" w:rsidTr="007511D4">
        <w:tc>
          <w:tcPr>
            <w:tcW w:w="2838" w:type="dxa"/>
          </w:tcPr>
          <w:p w14:paraId="079F7377" w14:textId="77777777" w:rsidR="007D43D2" w:rsidRPr="002D3C55" w:rsidRDefault="007D43D2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t>Machinery installed:</w:t>
            </w:r>
          </w:p>
        </w:tc>
        <w:tc>
          <w:tcPr>
            <w:tcW w:w="6971" w:type="dxa"/>
            <w:tcBorders>
              <w:bottom w:val="single" w:sz="4" w:space="0" w:color="auto"/>
            </w:tcBorders>
          </w:tcPr>
          <w:p w14:paraId="0B1D3EB3" w14:textId="77777777" w:rsidR="007D43D2" w:rsidRPr="002D3C55" w:rsidRDefault="007D43D2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  <w:tr w:rsidR="007D43D2" w:rsidRPr="002D3C55" w14:paraId="66DAFB85" w14:textId="77777777" w:rsidTr="007511D4">
        <w:tc>
          <w:tcPr>
            <w:tcW w:w="2838" w:type="dxa"/>
          </w:tcPr>
          <w:p w14:paraId="6C4BDDCE" w14:textId="77777777" w:rsidR="007D43D2" w:rsidRPr="002D3C55" w:rsidRDefault="007D43D2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t>Financial capacity:</w:t>
            </w:r>
          </w:p>
        </w:tc>
        <w:tc>
          <w:tcPr>
            <w:tcW w:w="6971" w:type="dxa"/>
            <w:tcBorders>
              <w:top w:val="single" w:sz="4" w:space="0" w:color="auto"/>
              <w:bottom w:val="single" w:sz="4" w:space="0" w:color="auto"/>
            </w:tcBorders>
          </w:tcPr>
          <w:p w14:paraId="35891442" w14:textId="77777777" w:rsidR="007D43D2" w:rsidRPr="002D3C55" w:rsidRDefault="007D43D2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</w:tbl>
    <w:p w14:paraId="79F00B75" w14:textId="77777777" w:rsidR="007D43D2" w:rsidRPr="002D3C55" w:rsidRDefault="007D43D2" w:rsidP="007D43D2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977"/>
      </w:tblGrid>
      <w:tr w:rsidR="007D43D2" w:rsidRPr="002D3C55" w14:paraId="28183BBA" w14:textId="77777777" w:rsidTr="007511D4">
        <w:trPr>
          <w:trHeight w:val="903"/>
        </w:trPr>
        <w:tc>
          <w:tcPr>
            <w:tcW w:w="2977" w:type="dxa"/>
            <w:tcBorders>
              <w:bottom w:val="single" w:sz="4" w:space="0" w:color="auto"/>
            </w:tcBorders>
            <w:vAlign w:val="bottom"/>
          </w:tcPr>
          <w:p w14:paraId="08F48829" w14:textId="77777777" w:rsidR="007D43D2" w:rsidRPr="002D3C55" w:rsidRDefault="007D43D2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</w:tbl>
    <w:p w14:paraId="44B81634" w14:textId="77777777" w:rsidR="007D43D2" w:rsidRPr="002D3C55" w:rsidRDefault="007D43D2" w:rsidP="007D43D2">
      <w:pPr>
        <w:rPr>
          <w:rFonts w:cstheme="minorHAnsi"/>
          <w:lang w:val="en-US"/>
        </w:rPr>
      </w:pPr>
      <w:r w:rsidRPr="002D3C55">
        <w:rPr>
          <w:rFonts w:cstheme="minorHAnsi"/>
          <w:lang w:val="en-US"/>
        </w:rPr>
        <w:t>Nam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932"/>
      </w:tblGrid>
      <w:tr w:rsidR="007D43D2" w:rsidRPr="002D3C55" w14:paraId="46C248E2" w14:textId="77777777" w:rsidTr="007511D4">
        <w:trPr>
          <w:trHeight w:val="302"/>
        </w:trPr>
        <w:tc>
          <w:tcPr>
            <w:tcW w:w="2932" w:type="dxa"/>
            <w:tcBorders>
              <w:bottom w:val="single" w:sz="4" w:space="0" w:color="auto"/>
            </w:tcBorders>
            <w:vAlign w:val="bottom"/>
          </w:tcPr>
          <w:p w14:paraId="6538953E" w14:textId="77777777" w:rsidR="007D43D2" w:rsidRPr="002D3C55" w:rsidRDefault="007D43D2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C55">
              <w:rPr>
                <w:rFonts w:cstheme="minorHAnsi"/>
                <w:lang w:val="en-US"/>
              </w:rPr>
              <w:instrText xml:space="preserve"> FORMTEXT </w:instrText>
            </w:r>
            <w:r w:rsidRPr="002D3C55">
              <w:rPr>
                <w:rFonts w:cstheme="minorHAnsi"/>
                <w:lang w:val="en-US"/>
              </w:rPr>
            </w:r>
            <w:r w:rsidRPr="002D3C55">
              <w:rPr>
                <w:rFonts w:cstheme="minorHAnsi"/>
                <w:lang w:val="en-US"/>
              </w:rPr>
              <w:fldChar w:fldCharType="separate"/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t> </w:t>
            </w:r>
            <w:r w:rsidRPr="002D3C55">
              <w:rPr>
                <w:rFonts w:cstheme="minorHAnsi"/>
                <w:lang w:val="en-US"/>
              </w:rPr>
              <w:fldChar w:fldCharType="end"/>
            </w:r>
          </w:p>
        </w:tc>
      </w:tr>
    </w:tbl>
    <w:p w14:paraId="2672EC61" w14:textId="77777777" w:rsidR="007D43D2" w:rsidRPr="002D3C55" w:rsidRDefault="007D43D2" w:rsidP="007D43D2">
      <w:pPr>
        <w:jc w:val="both"/>
        <w:rPr>
          <w:rFonts w:cstheme="minorHAnsi"/>
          <w:lang w:val="en-US"/>
        </w:rPr>
      </w:pPr>
      <w:r w:rsidRPr="002D3C55">
        <w:rPr>
          <w:rFonts w:cstheme="minorHAnsi"/>
          <w:lang w:val="en-US"/>
        </w:rPr>
        <w:t>Position</w:t>
      </w:r>
    </w:p>
    <w:p w14:paraId="21E31CC2" w14:textId="77777777" w:rsidR="007D43D2" w:rsidRPr="002D3C55" w:rsidRDefault="007D43D2" w:rsidP="007D43D2">
      <w:pPr>
        <w:rPr>
          <w:rFonts w:cstheme="minorHAnsi"/>
          <w:lang w:val="en-US"/>
        </w:rPr>
      </w:pPr>
    </w:p>
    <w:p w14:paraId="20D2F7F3" w14:textId="77777777" w:rsidR="007D43D2" w:rsidRPr="002D3C55" w:rsidRDefault="007D43D2" w:rsidP="007D43D2">
      <w:pPr>
        <w:rPr>
          <w:rFonts w:cstheme="minorHAnsi"/>
          <w:lang w:val="en-US"/>
        </w:rPr>
      </w:pPr>
    </w:p>
    <w:p w14:paraId="587EE4F7" w14:textId="77777777" w:rsidR="007D43D2" w:rsidRPr="002D3C55" w:rsidRDefault="007D43D2" w:rsidP="007D43D2">
      <w:pPr>
        <w:rPr>
          <w:rFonts w:cstheme="minorHAnsi"/>
          <w:lang w:val="en-US"/>
        </w:rPr>
      </w:pPr>
      <w:r w:rsidRPr="002D3C55">
        <w:rPr>
          <w:rFonts w:cstheme="minorHAnsi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D3C55">
        <w:rPr>
          <w:rFonts w:cstheme="minorHAnsi"/>
          <w:lang w:val="en-US"/>
        </w:rPr>
        <w:instrText xml:space="preserve"> FORMTEXT </w:instrText>
      </w:r>
      <w:r w:rsidRPr="002D3C55">
        <w:rPr>
          <w:rFonts w:cstheme="minorHAnsi"/>
          <w:lang w:val="en-US"/>
        </w:rPr>
      </w:r>
      <w:r w:rsidRPr="002D3C55">
        <w:rPr>
          <w:rFonts w:cstheme="minorHAnsi"/>
          <w:lang w:val="en-US"/>
        </w:rPr>
        <w:fldChar w:fldCharType="separate"/>
      </w:r>
      <w:r w:rsidRPr="002D3C55">
        <w:rPr>
          <w:rFonts w:cstheme="minorHAnsi"/>
          <w:lang w:val="en-US"/>
        </w:rPr>
        <w:t> </w:t>
      </w:r>
      <w:r w:rsidRPr="002D3C55">
        <w:rPr>
          <w:rFonts w:cstheme="minorHAnsi"/>
          <w:lang w:val="en-US"/>
        </w:rPr>
        <w:t> </w:t>
      </w:r>
      <w:r w:rsidRPr="002D3C55">
        <w:rPr>
          <w:rFonts w:cstheme="minorHAnsi"/>
          <w:lang w:val="en-US"/>
        </w:rPr>
        <w:t> </w:t>
      </w:r>
      <w:r w:rsidRPr="002D3C55">
        <w:rPr>
          <w:rFonts w:cstheme="minorHAnsi"/>
          <w:lang w:val="en-US"/>
        </w:rPr>
        <w:t> </w:t>
      </w:r>
      <w:r w:rsidRPr="002D3C55">
        <w:rPr>
          <w:rFonts w:cstheme="minorHAnsi"/>
          <w:lang w:val="en-US"/>
        </w:rPr>
        <w:t> </w:t>
      </w:r>
      <w:r w:rsidRPr="002D3C55">
        <w:rPr>
          <w:rFonts w:cstheme="minorHAnsi"/>
          <w:lang w:val="en-US"/>
        </w:rPr>
        <w:fldChar w:fldCharType="end"/>
      </w: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2835"/>
        <w:gridCol w:w="567"/>
        <w:gridCol w:w="6407"/>
      </w:tblGrid>
      <w:tr w:rsidR="007D43D2" w:rsidRPr="002D3C55" w14:paraId="5F42F594" w14:textId="77777777" w:rsidTr="007511D4">
        <w:tc>
          <w:tcPr>
            <w:tcW w:w="2835" w:type="dxa"/>
          </w:tcPr>
          <w:p w14:paraId="1722C0B5" w14:textId="77777777" w:rsidR="007D43D2" w:rsidRPr="002D3C55" w:rsidRDefault="007D43D2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t>Date</w:t>
            </w:r>
          </w:p>
        </w:tc>
        <w:tc>
          <w:tcPr>
            <w:tcW w:w="567" w:type="dxa"/>
            <w:tcBorders>
              <w:top w:val="nil"/>
            </w:tcBorders>
          </w:tcPr>
          <w:p w14:paraId="2B47A597" w14:textId="77777777" w:rsidR="007D43D2" w:rsidRPr="002D3C55" w:rsidRDefault="007D43D2" w:rsidP="007511D4">
            <w:pPr>
              <w:rPr>
                <w:rFonts w:cstheme="minorHAnsi"/>
                <w:lang w:val="en-US"/>
              </w:rPr>
            </w:pPr>
          </w:p>
        </w:tc>
        <w:tc>
          <w:tcPr>
            <w:tcW w:w="6407" w:type="dxa"/>
          </w:tcPr>
          <w:p w14:paraId="76A8506B" w14:textId="77777777" w:rsidR="007D43D2" w:rsidRPr="002D3C55" w:rsidRDefault="007D43D2" w:rsidP="007511D4">
            <w:pPr>
              <w:rPr>
                <w:rFonts w:cstheme="minorHAnsi"/>
                <w:lang w:val="en-US"/>
              </w:rPr>
            </w:pPr>
            <w:r w:rsidRPr="002D3C55">
              <w:rPr>
                <w:rFonts w:cstheme="minorHAnsi"/>
                <w:lang w:val="en-US"/>
              </w:rPr>
              <w:t>Signature &amp; Stamp</w:t>
            </w:r>
          </w:p>
          <w:p w14:paraId="32220C69" w14:textId="77777777" w:rsidR="007D43D2" w:rsidRPr="002D3C55" w:rsidRDefault="007D43D2" w:rsidP="007511D4">
            <w:pPr>
              <w:rPr>
                <w:rFonts w:cstheme="minorHAnsi"/>
                <w:lang w:val="en-US"/>
              </w:rPr>
            </w:pPr>
          </w:p>
        </w:tc>
      </w:tr>
    </w:tbl>
    <w:p w14:paraId="26D41C03" w14:textId="77777777" w:rsidR="007D43D2" w:rsidRPr="002D3C55" w:rsidRDefault="007D43D2" w:rsidP="007D43D2">
      <w:pPr>
        <w:rPr>
          <w:rFonts w:cstheme="minorHAnsi"/>
          <w:lang w:val="en-US"/>
        </w:rPr>
      </w:pPr>
      <w:r w:rsidRPr="002D3C55">
        <w:rPr>
          <w:rFonts w:cstheme="minorHAnsi"/>
          <w:lang w:val="en-US"/>
        </w:rPr>
        <w:t>Please return this form to the person who has provided you with</w:t>
      </w:r>
      <w:r>
        <w:rPr>
          <w:rFonts w:cstheme="minorHAnsi"/>
          <w:lang w:val="en-US"/>
        </w:rPr>
        <w:t xml:space="preserve"> </w:t>
      </w:r>
      <w:r w:rsidRPr="002D3C55">
        <w:rPr>
          <w:rFonts w:cstheme="minorHAnsi"/>
          <w:lang w:val="en-US"/>
        </w:rPr>
        <w:t xml:space="preserve">this form. </w:t>
      </w:r>
    </w:p>
    <w:p w14:paraId="3243727C" w14:textId="77777777" w:rsidR="007D43D2" w:rsidRPr="002D3C55" w:rsidRDefault="007D43D2" w:rsidP="007D43D2">
      <w:pPr>
        <w:rPr>
          <w:rFonts w:cstheme="minorHAnsi"/>
          <w:b/>
          <w:sz w:val="32"/>
          <w:szCs w:val="32"/>
          <w:lang w:val="en-US"/>
        </w:rPr>
      </w:pPr>
    </w:p>
    <w:p w14:paraId="5DB80A03" w14:textId="499364A6" w:rsidR="00602DC8" w:rsidRPr="002D3C55" w:rsidRDefault="00602DC8" w:rsidP="00602DC8">
      <w:pPr>
        <w:rPr>
          <w:rFonts w:cstheme="minorHAnsi"/>
          <w:lang w:val="en-US"/>
        </w:rPr>
      </w:pPr>
    </w:p>
    <w:sectPr w:rsidR="00602DC8" w:rsidRPr="002D3C55" w:rsidSect="002D1799">
      <w:headerReference w:type="default" r:id="rId8"/>
      <w:footerReference w:type="default" r:id="rId9"/>
      <w:endnotePr>
        <w:numFmt w:val="decimal"/>
      </w:endnotePr>
      <w:pgSz w:w="11907" w:h="16840" w:code="9"/>
      <w:pgMar w:top="720" w:right="720" w:bottom="720" w:left="720" w:header="1049" w:footer="624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7BDFD5" w14:textId="77777777" w:rsidR="00A12CEA" w:rsidRDefault="00A12CEA">
      <w:r>
        <w:separator/>
      </w:r>
    </w:p>
  </w:endnote>
  <w:endnote w:type="continuationSeparator" w:id="0">
    <w:p w14:paraId="1413B4A2" w14:textId="77777777" w:rsidR="00A12CEA" w:rsidRDefault="00A12C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B461AD" w14:textId="203EFCB0" w:rsidR="00371BCA" w:rsidRDefault="00C714CE" w:rsidP="009D6147">
    <w:pPr>
      <w:pStyle w:val="Footer"/>
      <w:rPr>
        <w:rFonts w:ascii="Arial" w:hAnsi="Arial" w:cs="Arial"/>
        <w:lang w:val="de-CH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09EC627" wp14:editId="33D48AFA">
              <wp:simplePos x="0" y="0"/>
              <wp:positionH relativeFrom="column">
                <wp:posOffset>-121920</wp:posOffset>
              </wp:positionH>
              <wp:positionV relativeFrom="paragraph">
                <wp:posOffset>-1270</wp:posOffset>
              </wp:positionV>
              <wp:extent cx="3670300" cy="372110"/>
              <wp:effectExtent l="1905" t="0" r="4445" b="127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70300" cy="372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9BEA8B" w14:textId="419966B6" w:rsidR="00001DE9" w:rsidRPr="00001DE9" w:rsidRDefault="009C7CEE" w:rsidP="009D6147">
                          <w:pPr>
                            <w:pStyle w:val="Footer"/>
                            <w:rPr>
                              <w:rFonts w:cstheme="minorHAnsi"/>
                              <w:b/>
                              <w:sz w:val="16"/>
                              <w:lang w:val="en-US"/>
                            </w:rPr>
                          </w:pPr>
                          <w:r>
                            <w:rPr>
                              <w:rFonts w:cstheme="minorHAnsi"/>
                              <w:b/>
                              <w:sz w:val="16"/>
                              <w:lang w:val="en-US"/>
                            </w:rPr>
                            <w:t>Export Development Board</w:t>
                          </w:r>
                        </w:p>
                        <w:p w14:paraId="06158CF4" w14:textId="6B03ACDD" w:rsidR="00001DE9" w:rsidRPr="00DB6BC0" w:rsidRDefault="009C7CEE" w:rsidP="009C7CEE">
                          <w:pPr>
                            <w:pStyle w:val="Footer"/>
                            <w:rPr>
                              <w:rFonts w:cstheme="minorHAnsi"/>
                              <w:sz w:val="16"/>
                              <w:lang w:val="de-CH"/>
                            </w:rPr>
                          </w:pPr>
                          <w:r w:rsidRPr="007D43D2">
                            <w:rPr>
                              <w:lang w:val="en-US"/>
                            </w:rPr>
                            <w:t>R</w:t>
                          </w:r>
                          <w:r w:rsidRPr="007D43D2">
                            <w:rPr>
                              <w:sz w:val="16"/>
                              <w:szCs w:val="16"/>
                              <w:lang w:val="en-US"/>
                            </w:rPr>
                            <w:t>egional</w:t>
                          </w:r>
                          <w:r w:rsidRPr="009C7CEE">
                            <w:rPr>
                              <w:sz w:val="16"/>
                              <w:szCs w:val="16"/>
                            </w:rPr>
                            <w:t xml:space="preserve"> Development Division, NDB/EDB Tower, 42, </w:t>
                          </w:r>
                          <w:proofErr w:type="spellStart"/>
                          <w:r w:rsidRPr="009C7CEE">
                            <w:rPr>
                              <w:sz w:val="16"/>
                              <w:szCs w:val="16"/>
                            </w:rPr>
                            <w:t>Nawam</w:t>
                          </w:r>
                          <w:proofErr w:type="spellEnd"/>
                          <w:r w:rsidRPr="009C7CEE">
                            <w:rPr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9C7CEE">
                            <w:rPr>
                              <w:sz w:val="16"/>
                              <w:szCs w:val="16"/>
                            </w:rPr>
                            <w:t>Mawatha</w:t>
                          </w:r>
                          <w:proofErr w:type="spellEnd"/>
                          <w:r w:rsidRPr="009C7CEE">
                            <w:rPr>
                              <w:sz w:val="16"/>
                              <w:szCs w:val="16"/>
                            </w:rPr>
                            <w:t>,</w:t>
                          </w:r>
                          <w:r w:rsidRPr="009C7CEE">
                            <w:rPr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9C7CEE">
                            <w:rPr>
                              <w:sz w:val="16"/>
                              <w:szCs w:val="16"/>
                            </w:rPr>
                            <w:t>Colombo</w:t>
                          </w:r>
                          <w:r w:rsidRPr="009C7CEE">
                            <w:rPr>
                              <w:spacing w:val="-1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9C7CEE">
                            <w:rPr>
                              <w:sz w:val="16"/>
                              <w:szCs w:val="16"/>
                            </w:rPr>
                            <w:t>02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709EC627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9.6pt;margin-top:-.1pt;width:289pt;height:29.3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" filled="f" stroked="f">
              <v:textbox style="mso-fit-shape-to-text:t" inset="0,0,0,0">
                <w:txbxContent>
                  <w:p w14:paraId="1A9BEA8B" w14:textId="419966B6" w:rsidR="00001DE9" w:rsidRPr="00001DE9" w:rsidRDefault="009C7CEE" w:rsidP="009D6147">
                    <w:pPr>
                      <w:pStyle w:val="Footer"/>
                      <w:rPr>
                        <w:rFonts w:cstheme="minorHAnsi"/>
                        <w:b/>
                        <w:sz w:val="16"/>
                        <w:lang w:val="en-US"/>
                      </w:rPr>
                    </w:pPr>
                    <w:r>
                      <w:rPr>
                        <w:rFonts w:cstheme="minorHAnsi"/>
                        <w:b/>
                        <w:sz w:val="16"/>
                        <w:lang w:val="en-US"/>
                      </w:rPr>
                      <w:t>Export Development Board</w:t>
                    </w:r>
                  </w:p>
                  <w:p w14:paraId="06158CF4" w14:textId="6B03ACDD" w:rsidR="00001DE9" w:rsidRPr="00DB6BC0" w:rsidRDefault="009C7CEE" w:rsidP="009C7CEE">
                    <w:pPr>
                      <w:pStyle w:val="Footer"/>
                      <w:rPr>
                        <w:rFonts w:cstheme="minorHAnsi"/>
                        <w:sz w:val="16"/>
                        <w:lang w:val="de-CH"/>
                      </w:rPr>
                    </w:pPr>
                    <w:r w:rsidRPr="007D43D2">
                      <w:rPr>
                        <w:lang w:val="en-US"/>
                      </w:rPr>
                      <w:t>R</w:t>
                    </w:r>
                    <w:r w:rsidRPr="007D43D2">
                      <w:rPr>
                        <w:sz w:val="16"/>
                        <w:szCs w:val="16"/>
                        <w:lang w:val="en-US"/>
                      </w:rPr>
                      <w:t>egional</w:t>
                    </w:r>
                    <w:r w:rsidRPr="009C7CEE">
                      <w:rPr>
                        <w:sz w:val="16"/>
                        <w:szCs w:val="16"/>
                      </w:rPr>
                      <w:t xml:space="preserve"> Development Division, NDB/EDB Tower, 42, </w:t>
                    </w:r>
                    <w:proofErr w:type="spellStart"/>
                    <w:r w:rsidRPr="009C7CEE">
                      <w:rPr>
                        <w:sz w:val="16"/>
                        <w:szCs w:val="16"/>
                      </w:rPr>
                      <w:t>Nawam</w:t>
                    </w:r>
                    <w:proofErr w:type="spellEnd"/>
                    <w:r w:rsidRPr="009C7CEE">
                      <w:rPr>
                        <w:spacing w:val="1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Pr="009C7CEE">
                      <w:rPr>
                        <w:sz w:val="16"/>
                        <w:szCs w:val="16"/>
                      </w:rPr>
                      <w:t>Mawatha</w:t>
                    </w:r>
                    <w:proofErr w:type="spellEnd"/>
                    <w:r w:rsidRPr="009C7CEE">
                      <w:rPr>
                        <w:sz w:val="16"/>
                        <w:szCs w:val="16"/>
                      </w:rPr>
                      <w:t>,</w:t>
                    </w:r>
                    <w:r w:rsidRPr="009C7CEE">
                      <w:rPr>
                        <w:spacing w:val="1"/>
                        <w:sz w:val="16"/>
                        <w:szCs w:val="16"/>
                      </w:rPr>
                      <w:t xml:space="preserve"> </w:t>
                    </w:r>
                    <w:r w:rsidRPr="009C7CEE">
                      <w:rPr>
                        <w:sz w:val="16"/>
                        <w:szCs w:val="16"/>
                      </w:rPr>
                      <w:t>Colombo</w:t>
                    </w:r>
                    <w:r w:rsidRPr="009C7CEE">
                      <w:rPr>
                        <w:spacing w:val="-1"/>
                        <w:sz w:val="16"/>
                        <w:szCs w:val="16"/>
                      </w:rPr>
                      <w:t xml:space="preserve"> </w:t>
                    </w:r>
                    <w:r w:rsidRPr="009C7CEE">
                      <w:rPr>
                        <w:sz w:val="16"/>
                        <w:szCs w:val="16"/>
                      </w:rPr>
                      <w:t>02</w:t>
                    </w:r>
                  </w:p>
                </w:txbxContent>
              </v:textbox>
            </v:shape>
          </w:pict>
        </mc:Fallback>
      </mc:AlternateContent>
    </w:r>
  </w:p>
  <w:p w14:paraId="46142E52" w14:textId="77777777" w:rsidR="00001DE9" w:rsidRDefault="00001DE9" w:rsidP="00001DE9">
    <w:pPr>
      <w:pStyle w:val="Footer"/>
      <w:jc w:val="center"/>
      <w:rPr>
        <w:rFonts w:cstheme="minorHAnsi"/>
        <w:sz w:val="16"/>
        <w:szCs w:val="16"/>
        <w:lang w:val="de-CH"/>
      </w:rPr>
    </w:pPr>
  </w:p>
  <w:p w14:paraId="0F41DF07" w14:textId="77777777" w:rsidR="007A74FB" w:rsidRPr="00001DE9" w:rsidRDefault="004D544A" w:rsidP="00001DE9">
    <w:pPr>
      <w:pStyle w:val="Footer"/>
      <w:jc w:val="right"/>
      <w:rPr>
        <w:rFonts w:cstheme="minorHAnsi"/>
        <w:sz w:val="16"/>
        <w:szCs w:val="16"/>
        <w:lang w:val="de-CH"/>
      </w:rPr>
    </w:pPr>
    <w:r w:rsidRPr="00001DE9">
      <w:rPr>
        <w:rFonts w:cstheme="minorHAnsi"/>
        <w:sz w:val="16"/>
        <w:szCs w:val="16"/>
        <w:lang w:val="de-CH"/>
      </w:rPr>
      <w:t>P</w:t>
    </w:r>
    <w:r w:rsidR="007A74FB" w:rsidRPr="00001DE9">
      <w:rPr>
        <w:rFonts w:cstheme="minorHAnsi"/>
        <w:sz w:val="16"/>
        <w:szCs w:val="16"/>
        <w:lang w:val="de-CH"/>
      </w:rPr>
      <w:t xml:space="preserve">age </w:t>
    </w:r>
    <w:r w:rsidR="00B1053F" w:rsidRPr="00001DE9">
      <w:rPr>
        <w:rStyle w:val="PageNumber"/>
        <w:rFonts w:cstheme="minorHAnsi"/>
        <w:sz w:val="16"/>
        <w:szCs w:val="16"/>
      </w:rPr>
      <w:fldChar w:fldCharType="begin"/>
    </w:r>
    <w:r w:rsidR="007A74FB" w:rsidRPr="00001DE9">
      <w:rPr>
        <w:rStyle w:val="PageNumber"/>
        <w:rFonts w:cstheme="minorHAnsi"/>
        <w:sz w:val="16"/>
        <w:szCs w:val="16"/>
        <w:lang w:val="de-CH"/>
      </w:rPr>
      <w:instrText xml:space="preserve"> PAGE </w:instrText>
    </w:r>
    <w:r w:rsidR="00B1053F" w:rsidRPr="00001DE9">
      <w:rPr>
        <w:rStyle w:val="PageNumber"/>
        <w:rFonts w:cstheme="minorHAnsi"/>
        <w:sz w:val="16"/>
        <w:szCs w:val="16"/>
      </w:rPr>
      <w:fldChar w:fldCharType="separate"/>
    </w:r>
    <w:r w:rsidR="00966331">
      <w:rPr>
        <w:rStyle w:val="PageNumber"/>
        <w:rFonts w:cstheme="minorHAnsi"/>
        <w:noProof/>
        <w:sz w:val="16"/>
        <w:szCs w:val="16"/>
        <w:lang w:val="de-CH"/>
      </w:rPr>
      <w:t>1</w:t>
    </w:r>
    <w:r w:rsidR="00B1053F" w:rsidRPr="00001DE9">
      <w:rPr>
        <w:rStyle w:val="PageNumber"/>
        <w:rFonts w:cstheme="minorHAnsi"/>
        <w:sz w:val="16"/>
        <w:szCs w:val="16"/>
      </w:rPr>
      <w:fldChar w:fldCharType="end"/>
    </w:r>
    <w:r w:rsidRPr="00001DE9">
      <w:rPr>
        <w:rStyle w:val="PageNumber"/>
        <w:rFonts w:cstheme="minorHAnsi"/>
        <w:sz w:val="16"/>
        <w:szCs w:val="16"/>
      </w:rPr>
      <w:t>/</w:t>
    </w:r>
    <w:r w:rsidR="00001DE9" w:rsidRPr="00001DE9">
      <w:rPr>
        <w:rStyle w:val="PageNumber"/>
        <w:rFonts w:cstheme="minorHAnsi"/>
        <w:sz w:val="16"/>
        <w:szCs w:val="16"/>
      </w:rPr>
      <w:t>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644F17" w14:textId="77777777" w:rsidR="00A12CEA" w:rsidRDefault="00A12CEA">
      <w:r>
        <w:separator/>
      </w:r>
    </w:p>
  </w:footnote>
  <w:footnote w:type="continuationSeparator" w:id="0">
    <w:p w14:paraId="55298C2F" w14:textId="77777777" w:rsidR="00A12CEA" w:rsidRDefault="00A12CE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D7179F" w14:textId="2B70A269" w:rsidR="009D6147" w:rsidRDefault="009C7CEE" w:rsidP="009C7CEE">
    <w:pPr>
      <w:pStyle w:val="Header"/>
      <w:jc w:val="right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FFAE154" wp14:editId="315145B1">
              <wp:simplePos x="0" y="0"/>
              <wp:positionH relativeFrom="column">
                <wp:posOffset>-207645</wp:posOffset>
              </wp:positionH>
              <wp:positionV relativeFrom="paragraph">
                <wp:posOffset>-218440</wp:posOffset>
              </wp:positionV>
              <wp:extent cx="3670300" cy="372110"/>
              <wp:effectExtent l="1905" t="0" r="4445" b="1270"/>
              <wp:wrapNone/>
              <wp:docPr id="128301602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70300" cy="372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609C16" w14:textId="630D388B" w:rsidR="009C7CEE" w:rsidRPr="0057538F" w:rsidRDefault="009C7CEE" w:rsidP="009C7CEE">
                          <w:pPr>
                            <w:pStyle w:val="Footer"/>
                            <w:rPr>
                              <w:rFonts w:cstheme="minorHAnsi"/>
                              <w:b/>
                              <w:sz w:val="16"/>
                              <w:lang w:val="en-US"/>
                            </w:rPr>
                          </w:pPr>
                          <w:r w:rsidRPr="0057538F">
                            <w:rPr>
                              <w:rFonts w:cstheme="minorHAnsi"/>
                              <w:b/>
                              <w:sz w:val="16"/>
                              <w:lang w:val="en-US"/>
                            </w:rPr>
                            <w:t>Women Led Exports</w:t>
                          </w:r>
                          <w:bookmarkStart w:id="1" w:name="_Hlk150135656"/>
                          <w:bookmarkStart w:id="2" w:name="_Hlk150135657"/>
                        </w:p>
                        <w:p w14:paraId="7F50E78F" w14:textId="5368AA67" w:rsidR="009C7CEE" w:rsidRPr="0057538F" w:rsidRDefault="0057538F" w:rsidP="009C7CEE">
                          <w:pPr>
                            <w:pStyle w:val="Footer"/>
                            <w:rPr>
                              <w:rFonts w:cstheme="minorHAnsi"/>
                              <w:sz w:val="16"/>
                              <w:lang w:val="en-US"/>
                            </w:rPr>
                          </w:pPr>
                          <w:r w:rsidRPr="0057538F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EDB Women Entrepreneurs Development </w:t>
                          </w:r>
                          <w:proofErr w:type="spellStart"/>
                          <w:r w:rsidRPr="0057538F">
                            <w:rPr>
                              <w:sz w:val="16"/>
                              <w:szCs w:val="16"/>
                              <w:lang w:val="en-US"/>
                            </w:rPr>
                            <w:t>Programme</w:t>
                          </w:r>
                          <w:bookmarkEnd w:id="1"/>
                          <w:bookmarkEnd w:id="2"/>
                          <w:proofErr w:type="spellEnd"/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0FFAE15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16.35pt;margin-top:-17.2pt;width:289pt;height:29.3pt;z-index:25166438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" filled="f" stroked="f">
              <v:textbox style="mso-fit-shape-to-text:t" inset="0,0,0,0">
                <w:txbxContent>
                  <w:p w14:paraId="72609C16" w14:textId="630D388B" w:rsidR="009C7CEE" w:rsidRPr="0057538F" w:rsidRDefault="009C7CEE" w:rsidP="009C7CEE">
                    <w:pPr>
                      <w:pStyle w:val="Footer"/>
                      <w:rPr>
                        <w:rFonts w:cstheme="minorHAnsi"/>
                        <w:b/>
                        <w:sz w:val="16"/>
                        <w:lang w:val="en-US"/>
                      </w:rPr>
                    </w:pPr>
                    <w:r w:rsidRPr="0057538F">
                      <w:rPr>
                        <w:rFonts w:cstheme="minorHAnsi"/>
                        <w:b/>
                        <w:sz w:val="16"/>
                        <w:lang w:val="en-US"/>
                      </w:rPr>
                      <w:t>Women Led Exports</w:t>
                    </w:r>
                    <w:bookmarkStart w:id="2" w:name="_Hlk150135656"/>
                    <w:bookmarkStart w:id="3" w:name="_Hlk150135657"/>
                  </w:p>
                  <w:p w14:paraId="7F50E78F" w14:textId="5368AA67" w:rsidR="009C7CEE" w:rsidRPr="0057538F" w:rsidRDefault="0057538F" w:rsidP="009C7CEE">
                    <w:pPr>
                      <w:pStyle w:val="Footer"/>
                      <w:rPr>
                        <w:rFonts w:cstheme="minorHAnsi"/>
                        <w:sz w:val="16"/>
                        <w:lang w:val="en-US"/>
                      </w:rPr>
                    </w:pPr>
                    <w:r w:rsidRPr="0057538F">
                      <w:rPr>
                        <w:sz w:val="16"/>
                        <w:szCs w:val="16"/>
                        <w:lang w:val="en-US"/>
                      </w:rPr>
                      <w:t xml:space="preserve">EDB Women Entrepreneurs Development </w:t>
                    </w:r>
                    <w:proofErr w:type="spellStart"/>
                    <w:r w:rsidRPr="0057538F">
                      <w:rPr>
                        <w:sz w:val="16"/>
                        <w:szCs w:val="16"/>
                        <w:lang w:val="en-US"/>
                      </w:rPr>
                      <w:t>Programme</w:t>
                    </w:r>
                    <w:bookmarkEnd w:id="2"/>
                    <w:bookmarkEnd w:id="3"/>
                    <w:proofErr w:type="spellEnd"/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2336" behindDoc="0" locked="0" layoutInCell="1" allowOverlap="1" wp14:anchorId="57F2A34B" wp14:editId="6D7CDE60">
          <wp:simplePos x="0" y="0"/>
          <wp:positionH relativeFrom="margin">
            <wp:align>right</wp:align>
          </wp:positionH>
          <wp:positionV relativeFrom="paragraph">
            <wp:posOffset>-523240</wp:posOffset>
          </wp:positionV>
          <wp:extent cx="542925" cy="693420"/>
          <wp:effectExtent l="0" t="0" r="9525" b="0"/>
          <wp:wrapThrough wrapText="bothSides">
            <wp:wrapPolygon edited="0">
              <wp:start x="0" y="0"/>
              <wp:lineTo x="0" y="20769"/>
              <wp:lineTo x="21221" y="20769"/>
              <wp:lineTo x="21221" y="0"/>
              <wp:lineTo x="0" y="0"/>
            </wp:wrapPolygon>
          </wp:wrapThrough>
          <wp:docPr id="1520308218" name="Picture 1" descr="Sri Lanka Export Development Board - Sri Lanka Business Port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ri Lanka Export Development Board - Sri Lanka Business Port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925" cy="693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AD415B"/>
    <w:multiLevelType w:val="singleLevel"/>
    <w:tmpl w:val="0407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222B08A9"/>
    <w:multiLevelType w:val="singleLevel"/>
    <w:tmpl w:val="0407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4BCF77BC"/>
    <w:multiLevelType w:val="singleLevel"/>
    <w:tmpl w:val="9776FB3C"/>
    <w:lvl w:ilvl="0">
      <w:start w:val="1"/>
      <w:numFmt w:val="decimal"/>
      <w:lvlText w:val="%1."/>
      <w:legacy w:legacy="1" w:legacySpace="0" w:legacyIndent="283"/>
      <w:lvlJc w:val="right"/>
      <w:pPr>
        <w:ind w:left="283" w:hanging="283"/>
      </w:pPr>
    </w:lvl>
  </w:abstractNum>
  <w:abstractNum w:abstractNumId="3">
    <w:nsid w:val="78DA09E7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7A722DC4"/>
    <w:multiLevelType w:val="singleLevel"/>
    <w:tmpl w:val="0407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567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szCxMDWzsDAxNTBV0lEKTi0uzszPAykwqgUAXEwEnCwAAAA="/>
  </w:docVars>
  <w:rsids>
    <w:rsidRoot w:val="005B303B"/>
    <w:rsid w:val="00001DE9"/>
    <w:rsid w:val="00020D4C"/>
    <w:rsid w:val="00027D24"/>
    <w:rsid w:val="00027EB7"/>
    <w:rsid w:val="00034DC2"/>
    <w:rsid w:val="0004432B"/>
    <w:rsid w:val="00061AD7"/>
    <w:rsid w:val="000670A9"/>
    <w:rsid w:val="00071725"/>
    <w:rsid w:val="00100A19"/>
    <w:rsid w:val="001134A3"/>
    <w:rsid w:val="00121B57"/>
    <w:rsid w:val="00142C42"/>
    <w:rsid w:val="00144FFC"/>
    <w:rsid w:val="001A0393"/>
    <w:rsid w:val="001B238C"/>
    <w:rsid w:val="001B62FF"/>
    <w:rsid w:val="001D1F2C"/>
    <w:rsid w:val="001D3E9F"/>
    <w:rsid w:val="001D5085"/>
    <w:rsid w:val="002219E6"/>
    <w:rsid w:val="002410E9"/>
    <w:rsid w:val="002421EA"/>
    <w:rsid w:val="00267ABE"/>
    <w:rsid w:val="002729EE"/>
    <w:rsid w:val="002843EB"/>
    <w:rsid w:val="00297592"/>
    <w:rsid w:val="002A26B8"/>
    <w:rsid w:val="002A31CA"/>
    <w:rsid w:val="002B61EB"/>
    <w:rsid w:val="002D1799"/>
    <w:rsid w:val="002D3C55"/>
    <w:rsid w:val="00305607"/>
    <w:rsid w:val="00307E6F"/>
    <w:rsid w:val="00312C82"/>
    <w:rsid w:val="003425FD"/>
    <w:rsid w:val="00350171"/>
    <w:rsid w:val="003711BB"/>
    <w:rsid w:val="00371BCA"/>
    <w:rsid w:val="0039126E"/>
    <w:rsid w:val="003A6AD6"/>
    <w:rsid w:val="003D4A52"/>
    <w:rsid w:val="003F2A24"/>
    <w:rsid w:val="004057AD"/>
    <w:rsid w:val="0042741F"/>
    <w:rsid w:val="00433652"/>
    <w:rsid w:val="00443518"/>
    <w:rsid w:val="004663A5"/>
    <w:rsid w:val="00471E45"/>
    <w:rsid w:val="00492F2D"/>
    <w:rsid w:val="004D544A"/>
    <w:rsid w:val="005253E3"/>
    <w:rsid w:val="00530747"/>
    <w:rsid w:val="0057538F"/>
    <w:rsid w:val="00576625"/>
    <w:rsid w:val="00576801"/>
    <w:rsid w:val="005B303B"/>
    <w:rsid w:val="005C2C9C"/>
    <w:rsid w:val="005C5DCC"/>
    <w:rsid w:val="005E26EA"/>
    <w:rsid w:val="005E7951"/>
    <w:rsid w:val="005F3F15"/>
    <w:rsid w:val="00602DC8"/>
    <w:rsid w:val="00656577"/>
    <w:rsid w:val="00661BB9"/>
    <w:rsid w:val="006661F5"/>
    <w:rsid w:val="00676F5C"/>
    <w:rsid w:val="006E37A6"/>
    <w:rsid w:val="0074233F"/>
    <w:rsid w:val="00754805"/>
    <w:rsid w:val="00761FCF"/>
    <w:rsid w:val="0077209A"/>
    <w:rsid w:val="0079583A"/>
    <w:rsid w:val="007A74FB"/>
    <w:rsid w:val="007D43D2"/>
    <w:rsid w:val="007E6B69"/>
    <w:rsid w:val="007F0B44"/>
    <w:rsid w:val="008125A8"/>
    <w:rsid w:val="008500D6"/>
    <w:rsid w:val="00855580"/>
    <w:rsid w:val="00885125"/>
    <w:rsid w:val="008D371D"/>
    <w:rsid w:val="008E3274"/>
    <w:rsid w:val="00931FB0"/>
    <w:rsid w:val="00933644"/>
    <w:rsid w:val="00963A09"/>
    <w:rsid w:val="00966331"/>
    <w:rsid w:val="009B5E8C"/>
    <w:rsid w:val="009C7CEE"/>
    <w:rsid w:val="009C7D2F"/>
    <w:rsid w:val="009D6147"/>
    <w:rsid w:val="009E399F"/>
    <w:rsid w:val="009E3F7D"/>
    <w:rsid w:val="00A11465"/>
    <w:rsid w:val="00A12CEA"/>
    <w:rsid w:val="00A22EB3"/>
    <w:rsid w:val="00A40AEF"/>
    <w:rsid w:val="00A417DA"/>
    <w:rsid w:val="00A434A1"/>
    <w:rsid w:val="00A63B77"/>
    <w:rsid w:val="00AA7BD4"/>
    <w:rsid w:val="00AD205A"/>
    <w:rsid w:val="00B1053F"/>
    <w:rsid w:val="00B17186"/>
    <w:rsid w:val="00B340FC"/>
    <w:rsid w:val="00B36B12"/>
    <w:rsid w:val="00B405F3"/>
    <w:rsid w:val="00B53062"/>
    <w:rsid w:val="00B64B1E"/>
    <w:rsid w:val="00B71B9D"/>
    <w:rsid w:val="00B72F33"/>
    <w:rsid w:val="00B80255"/>
    <w:rsid w:val="00B92D9D"/>
    <w:rsid w:val="00BB3202"/>
    <w:rsid w:val="00BD17E4"/>
    <w:rsid w:val="00BD53C9"/>
    <w:rsid w:val="00BF0BF2"/>
    <w:rsid w:val="00BF11A0"/>
    <w:rsid w:val="00C038C4"/>
    <w:rsid w:val="00C06DAE"/>
    <w:rsid w:val="00C21B0F"/>
    <w:rsid w:val="00C714CE"/>
    <w:rsid w:val="00C74224"/>
    <w:rsid w:val="00C9603E"/>
    <w:rsid w:val="00CC3F9B"/>
    <w:rsid w:val="00CD22E5"/>
    <w:rsid w:val="00CD4BCE"/>
    <w:rsid w:val="00CE3034"/>
    <w:rsid w:val="00CF34DE"/>
    <w:rsid w:val="00D3000E"/>
    <w:rsid w:val="00D31D72"/>
    <w:rsid w:val="00D40000"/>
    <w:rsid w:val="00D74613"/>
    <w:rsid w:val="00D75CE3"/>
    <w:rsid w:val="00DB4020"/>
    <w:rsid w:val="00DD72F2"/>
    <w:rsid w:val="00E017F6"/>
    <w:rsid w:val="00E140C0"/>
    <w:rsid w:val="00E41D82"/>
    <w:rsid w:val="00E43D84"/>
    <w:rsid w:val="00E45022"/>
    <w:rsid w:val="00E605E0"/>
    <w:rsid w:val="00EA3BAE"/>
    <w:rsid w:val="00EC2E01"/>
    <w:rsid w:val="00EF7A79"/>
    <w:rsid w:val="00F03665"/>
    <w:rsid w:val="00F20EF1"/>
    <w:rsid w:val="00F2316C"/>
    <w:rsid w:val="00F23AE5"/>
    <w:rsid w:val="00F31993"/>
    <w:rsid w:val="00F44BCA"/>
    <w:rsid w:val="00F7243F"/>
    <w:rsid w:val="00F76F66"/>
    <w:rsid w:val="00F918DC"/>
    <w:rsid w:val="00FF3254"/>
    <w:rsid w:val="00FF7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DFC9E2"/>
  <w15:docId w15:val="{6B15EBC3-C5E0-4943-98D0-ABD027F15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801"/>
    <w:rPr>
      <w:rFonts w:asciiTheme="minorHAnsi" w:hAnsiTheme="minorHAnsi"/>
      <w:sz w:val="22"/>
      <w:lang w:val="fr-FR"/>
    </w:rPr>
  </w:style>
  <w:style w:type="paragraph" w:styleId="Heading1">
    <w:name w:val="heading 1"/>
    <w:basedOn w:val="Normal"/>
    <w:next w:val="Normal"/>
    <w:qFormat/>
    <w:rsid w:val="00C06DAE"/>
    <w:pPr>
      <w:keepNext/>
      <w:widowControl w:val="0"/>
      <w:tabs>
        <w:tab w:val="left" w:pos="-1246"/>
        <w:tab w:val="left" w:pos="-526"/>
        <w:tab w:val="left" w:pos="5355"/>
      </w:tabs>
      <w:spacing w:before="240" w:after="120" w:line="192" w:lineRule="auto"/>
      <w:outlineLvl w:val="0"/>
    </w:pPr>
    <w:rPr>
      <w:b/>
      <w:sz w:val="32"/>
      <w:lang w:val="en-GB"/>
    </w:rPr>
  </w:style>
  <w:style w:type="paragraph" w:styleId="Heading2">
    <w:name w:val="heading 2"/>
    <w:basedOn w:val="Normal"/>
    <w:next w:val="Normal"/>
    <w:qFormat/>
    <w:rsid w:val="00B1053F"/>
    <w:pPr>
      <w:keepNext/>
      <w:widowControl w:val="0"/>
      <w:tabs>
        <w:tab w:val="left" w:pos="-1246"/>
        <w:tab w:val="left" w:pos="-526"/>
        <w:tab w:val="left" w:pos="5355"/>
      </w:tabs>
      <w:outlineLvl w:val="1"/>
    </w:pPr>
    <w:rPr>
      <w:rFonts w:ascii="Arial" w:hAnsi="Arial"/>
      <w:b/>
      <w:lang w:val="en-GB"/>
    </w:rPr>
  </w:style>
  <w:style w:type="paragraph" w:styleId="Heading3">
    <w:name w:val="heading 3"/>
    <w:basedOn w:val="Normal"/>
    <w:next w:val="Normal"/>
    <w:qFormat/>
    <w:rsid w:val="00B1053F"/>
    <w:pPr>
      <w:keepNext/>
      <w:widowControl w:val="0"/>
      <w:tabs>
        <w:tab w:val="left" w:pos="144"/>
        <w:tab w:val="left" w:pos="3628"/>
        <w:tab w:val="left" w:pos="4624"/>
        <w:tab w:val="left" w:pos="7654"/>
        <w:tab w:val="left" w:pos="8958"/>
      </w:tabs>
      <w:spacing w:after="120" w:line="192" w:lineRule="auto"/>
      <w:jc w:val="both"/>
      <w:outlineLvl w:val="2"/>
    </w:pPr>
    <w:rPr>
      <w:rFonts w:ascii="Arial" w:hAnsi="Arial"/>
      <w:b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elnotedebasdepw">
    <w:name w:val="Appel note de bas de p.]ów"/>
    <w:rsid w:val="00B1053F"/>
  </w:style>
  <w:style w:type="paragraph" w:styleId="Header">
    <w:name w:val="header"/>
    <w:basedOn w:val="Normal"/>
    <w:rsid w:val="00B1053F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rsid w:val="00B1053F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B1053F"/>
  </w:style>
  <w:style w:type="paragraph" w:styleId="BodyText">
    <w:name w:val="Body Text"/>
    <w:basedOn w:val="Normal"/>
    <w:rsid w:val="00B1053F"/>
    <w:pPr>
      <w:widowControl w:val="0"/>
      <w:tabs>
        <w:tab w:val="left" w:pos="144"/>
        <w:tab w:val="left" w:pos="3628"/>
        <w:tab w:val="left" w:pos="4624"/>
        <w:tab w:val="left" w:pos="7654"/>
        <w:tab w:val="left" w:pos="8958"/>
      </w:tabs>
      <w:jc w:val="both"/>
    </w:pPr>
    <w:rPr>
      <w:rFonts w:ascii="Arial" w:hAnsi="Arial"/>
      <w:b/>
      <w:lang w:val="en-GB"/>
    </w:rPr>
  </w:style>
  <w:style w:type="paragraph" w:styleId="BalloonText">
    <w:name w:val="Balloon Text"/>
    <w:basedOn w:val="Normal"/>
    <w:link w:val="BalloonTextChar"/>
    <w:rsid w:val="008851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85125"/>
    <w:rPr>
      <w:rFonts w:ascii="Tahoma" w:hAnsi="Tahoma" w:cs="Tahoma"/>
      <w:sz w:val="16"/>
      <w:szCs w:val="16"/>
      <w:lang w:val="fr-FR"/>
    </w:rPr>
  </w:style>
  <w:style w:type="character" w:styleId="CommentReference">
    <w:name w:val="annotation reference"/>
    <w:basedOn w:val="DefaultParagraphFont"/>
    <w:rsid w:val="00885125"/>
    <w:rPr>
      <w:sz w:val="16"/>
      <w:szCs w:val="16"/>
    </w:rPr>
  </w:style>
  <w:style w:type="paragraph" w:styleId="CommentText">
    <w:name w:val="annotation text"/>
    <w:basedOn w:val="Normal"/>
    <w:link w:val="CommentTextChar"/>
    <w:rsid w:val="00885125"/>
  </w:style>
  <w:style w:type="character" w:customStyle="1" w:styleId="CommentTextChar">
    <w:name w:val="Comment Text Char"/>
    <w:basedOn w:val="DefaultParagraphFont"/>
    <w:link w:val="CommentText"/>
    <w:rsid w:val="00885125"/>
    <w:rPr>
      <w:lang w:val="fr-FR"/>
    </w:rPr>
  </w:style>
  <w:style w:type="paragraph" w:styleId="CommentSubject">
    <w:name w:val="annotation subject"/>
    <w:basedOn w:val="CommentText"/>
    <w:next w:val="CommentText"/>
    <w:link w:val="CommentSubjectChar"/>
    <w:rsid w:val="008851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85125"/>
    <w:rPr>
      <w:b/>
      <w:bCs/>
      <w:lang w:val="fr-FR"/>
    </w:rPr>
  </w:style>
  <w:style w:type="table" w:styleId="TableGrid">
    <w:name w:val="Table Grid"/>
    <w:basedOn w:val="TableNormal"/>
    <w:rsid w:val="0057680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CD4BCE"/>
    <w:rPr>
      <w:rFonts w:asciiTheme="minorHAnsi" w:hAnsiTheme="minorHAnsi"/>
      <w:sz w:val="22"/>
      <w:lang w:val="fr-FR"/>
    </w:rPr>
  </w:style>
  <w:style w:type="character" w:styleId="Hyperlink">
    <w:name w:val="Hyperlink"/>
    <w:basedOn w:val="DefaultParagraphFont"/>
    <w:rsid w:val="00D75CE3"/>
    <w:rPr>
      <w:color w:val="0000FF" w:themeColor="hyperlink"/>
      <w:u w:val="single"/>
    </w:rPr>
  </w:style>
  <w:style w:type="character" w:customStyle="1" w:styleId="FooterChar">
    <w:name w:val="Footer Char"/>
    <w:basedOn w:val="DefaultParagraphFont"/>
    <w:link w:val="Footer"/>
    <w:rsid w:val="009C7CEE"/>
    <w:rPr>
      <w:rFonts w:asciiTheme="minorHAnsi" w:hAnsiTheme="minorHAnsi"/>
      <w:sz w:val="22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297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7D4DFB-F9DF-4B16-8104-98D4FF176A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66</Words>
  <Characters>4181</Characters>
  <Application>Microsoft Office Word</Application>
  <DocSecurity>0</DocSecurity>
  <Lines>298</Lines>
  <Paragraphs>2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FASHION SHOW '96</vt:lpstr>
      <vt:lpstr>FASHION SHOW '96</vt:lpstr>
    </vt:vector>
  </TitlesOfParts>
  <Company>OSEC</Company>
  <LinksUpToDate>false</LinksUpToDate>
  <CharactersWithSpaces>4700</CharactersWithSpaces>
  <SharedDoc>false</SharedDoc>
  <HLinks>
    <vt:vector size="6" baseType="variant">
      <vt:variant>
        <vt:i4>3866699</vt:i4>
      </vt:variant>
      <vt:variant>
        <vt:i4>0</vt:i4>
      </vt:variant>
      <vt:variant>
        <vt:i4>0</vt:i4>
      </vt:variant>
      <vt:variant>
        <vt:i4>5</vt:i4>
      </vt:variant>
      <vt:variant>
        <vt:lpwstr>mailto:just@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HION SHOW '96</dc:title>
  <dc:creator>Julia Hoffmann</dc:creator>
  <cp:lastModifiedBy>Microsoft account</cp:lastModifiedBy>
  <cp:revision>3</cp:revision>
  <cp:lastPrinted>2015-01-13T13:57:00Z</cp:lastPrinted>
  <dcterms:created xsi:type="dcterms:W3CDTF">2024-01-05T07:56:00Z</dcterms:created>
  <dcterms:modified xsi:type="dcterms:W3CDTF">2024-01-05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6ea25e6c851f9bbbe5709b2abb8ac4ce4d0da7dd1b6f543a5f6790c01e160c</vt:lpwstr>
  </property>
</Properties>
</file>